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3-Accent2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713D2" w14:paraId="1ECC6553" w14:textId="77777777" w:rsidTr="004713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3F5AAEAE" w14:textId="5674C655" w:rsidR="004713D2" w:rsidRPr="004713D2" w:rsidRDefault="004713D2" w:rsidP="004713D2">
            <w:pPr>
              <w:pStyle w:val="QuanserNormal"/>
              <w:jc w:val="center"/>
              <w:rPr>
                <w:rFonts w:ascii="Lato" w:hAnsi="Lato"/>
                <w:i w:val="0"/>
                <w:iCs w:val="0"/>
              </w:rPr>
            </w:pPr>
            <w:r>
              <w:rPr>
                <w:rFonts w:ascii="Lato" w:hAnsi="Lato"/>
                <w:i w:val="0"/>
                <w:iCs w:val="0"/>
              </w:rPr>
              <w:t>Ride Letter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</w:tcPr>
          <w:p w14:paraId="14EC1112" w14:textId="04670419" w:rsidR="004713D2" w:rsidRPr="004713D2" w:rsidRDefault="004713D2" w:rsidP="009E1626">
            <w:pPr>
              <w:pStyle w:val="Quanser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4713D2">
              <w:rPr>
                <w:rFonts w:ascii="Lato" w:hAnsi="Lato"/>
              </w:rPr>
              <w:t>Node Sequence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</w:tcPr>
          <w:p w14:paraId="3F579A6F" w14:textId="7C153068" w:rsidR="004713D2" w:rsidRPr="004713D2" w:rsidRDefault="004713D2" w:rsidP="009E1626">
            <w:pPr>
              <w:pStyle w:val="Quanser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Ride Value</w:t>
            </w:r>
            <w:r w:rsidR="00AC768F">
              <w:rPr>
                <w:rFonts w:ascii="Lato" w:hAnsi="Lato"/>
              </w:rPr>
              <w:t xml:space="preserve"> ($)</w:t>
            </w:r>
          </w:p>
        </w:tc>
      </w:tr>
      <w:tr w:rsidR="004713D2" w14:paraId="41A9DF72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2257E231" w14:textId="3C3CFF78" w:rsidR="004713D2" w:rsidRP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A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208D3EC1" w14:textId="25A887A8" w:rsidR="004713D2" w:rsidRPr="004713D2" w:rsidRDefault="004713D2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, 8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65AD3A7E" w14:textId="156353AC" w:rsidR="004713D2" w:rsidRPr="004713D2" w:rsidRDefault="00AC768F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0</w:t>
            </w:r>
          </w:p>
        </w:tc>
      </w:tr>
      <w:tr w:rsidR="004713D2" w14:paraId="715790B1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2CEDF2EE" w14:textId="0B21706B" w:rsidR="004713D2" w:rsidRP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B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</w:tcPr>
          <w:p w14:paraId="3F8D581F" w14:textId="65F46189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2, 6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</w:tcPr>
          <w:p w14:paraId="2C7A77ED" w14:textId="3E6CC09D" w:rsidR="004713D2" w:rsidRPr="004713D2" w:rsidRDefault="00AC768F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20</w:t>
            </w:r>
          </w:p>
        </w:tc>
      </w:tr>
      <w:tr w:rsidR="004713D2" w14:paraId="2444300C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4756CF16" w14:textId="1CE279D6" w:rsidR="004713D2" w:rsidRP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C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68535156" w14:textId="34FED14B" w:rsidR="004713D2" w:rsidRPr="004713D2" w:rsidRDefault="00C428BC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4, 0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5F6441FB" w14:textId="67780932" w:rsidR="004713D2" w:rsidRPr="004713D2" w:rsidRDefault="00AC768F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46</w:t>
            </w:r>
          </w:p>
        </w:tc>
      </w:tr>
      <w:tr w:rsidR="004713D2" w14:paraId="62B1B599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66F40B7B" w14:textId="3768CCBA" w:rsidR="004713D2" w:rsidRP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D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</w:tcPr>
          <w:p w14:paraId="3B6966B2" w14:textId="618965CB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4, 22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</w:tcPr>
          <w:p w14:paraId="55957B8D" w14:textId="0D4D5408" w:rsidR="004713D2" w:rsidRPr="004713D2" w:rsidRDefault="00AC768F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46</w:t>
            </w:r>
          </w:p>
        </w:tc>
      </w:tr>
      <w:tr w:rsidR="004713D2" w14:paraId="758E2495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5690A591" w14:textId="4A82C812" w:rsidR="004713D2" w:rsidRP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E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062C969A" w14:textId="3DF8A1D9" w:rsidR="004713D2" w:rsidRPr="004713D2" w:rsidRDefault="00C428BC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3, 6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779A4D23" w14:textId="1C99586E" w:rsidR="004713D2" w:rsidRPr="004713D2" w:rsidRDefault="00C408E4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30</w:t>
            </w:r>
          </w:p>
        </w:tc>
      </w:tr>
      <w:tr w:rsidR="004713D2" w14:paraId="05E548FA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2B7C4706" w14:textId="482D48C8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F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59BD6CBF" w14:textId="46607833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4, 11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5301C4BC" w14:textId="5C33199E" w:rsidR="004713D2" w:rsidRPr="004713D2" w:rsidRDefault="00AC768F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34</w:t>
            </w:r>
          </w:p>
        </w:tc>
      </w:tr>
      <w:tr w:rsidR="004713D2" w14:paraId="3242DFA9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7A78E11D" w14:textId="0C4DEFB6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G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0A60FCB7" w14:textId="2C3BE46D" w:rsidR="004713D2" w:rsidRPr="004713D2" w:rsidRDefault="00C428BC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8, 18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45CBB09A" w14:textId="2879FC04" w:rsidR="004713D2" w:rsidRPr="004713D2" w:rsidRDefault="00AC768F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34</w:t>
            </w:r>
          </w:p>
        </w:tc>
      </w:tr>
      <w:tr w:rsidR="004713D2" w14:paraId="6248E8B1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4AF8C120" w14:textId="24F1BE6F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H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4415D772" w14:textId="5A5B49D0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9, 15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14F6FCB2" w14:textId="440309EB" w:rsidR="004713D2" w:rsidRPr="004713D2" w:rsidRDefault="00AC768F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66</w:t>
            </w:r>
          </w:p>
        </w:tc>
      </w:tr>
      <w:tr w:rsidR="004713D2" w14:paraId="0B60E71B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11AA7B5E" w14:textId="57469868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I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544B88A8" w14:textId="2430C1D8" w:rsidR="004713D2" w:rsidRPr="004713D2" w:rsidRDefault="00C428BC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, 11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70C6881E" w14:textId="763E0823" w:rsidR="004713D2" w:rsidRPr="004713D2" w:rsidRDefault="00AC768F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31</w:t>
            </w:r>
          </w:p>
        </w:tc>
      </w:tr>
      <w:tr w:rsidR="004713D2" w14:paraId="41E86C50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0832B058" w14:textId="64EB850A" w:rsidR="004713D2" w:rsidRP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J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1BA3C25D" w14:textId="314BAF74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3, 3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74642B92" w14:textId="3C73873A" w:rsidR="004713D2" w:rsidRPr="004713D2" w:rsidRDefault="00AC768F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62</w:t>
            </w:r>
          </w:p>
        </w:tc>
      </w:tr>
      <w:tr w:rsidR="004713D2" w14:paraId="4DCBCD12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058DD12F" w14:textId="3A5BC705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K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2C9EB6DE" w14:textId="09288BEA" w:rsidR="004713D2" w:rsidRPr="004713D2" w:rsidRDefault="00C428BC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8, 5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5FDA1E5D" w14:textId="7AD76B23" w:rsidR="004713D2" w:rsidRPr="004713D2" w:rsidRDefault="00C408E4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78</w:t>
            </w:r>
          </w:p>
        </w:tc>
      </w:tr>
      <w:tr w:rsidR="004713D2" w14:paraId="4EB0D604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42F47419" w14:textId="6D6078EC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L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3716BFC5" w14:textId="6D6BB657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5, 22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7EC7B67D" w14:textId="06F22700" w:rsidR="004713D2" w:rsidRPr="004713D2" w:rsidRDefault="00C60B4F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78</w:t>
            </w:r>
          </w:p>
        </w:tc>
      </w:tr>
      <w:tr w:rsidR="004713D2" w14:paraId="269F6063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68CFF64D" w14:textId="290BE561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M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0D28D84B" w14:textId="0E2639EB" w:rsidR="004713D2" w:rsidRPr="004713D2" w:rsidRDefault="00C428BC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4, 1, 8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72FE736F" w14:textId="306A5C72" w:rsidR="004713D2" w:rsidRPr="004713D2" w:rsidRDefault="00AC768F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62</w:t>
            </w:r>
          </w:p>
        </w:tc>
      </w:tr>
      <w:tr w:rsidR="004713D2" w14:paraId="00053872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63A21278" w14:textId="486B8697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N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5BAB70F7" w14:textId="39206A51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7, 23, 11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5B1998BC" w14:textId="7F8F32D3" w:rsidR="004713D2" w:rsidRPr="004713D2" w:rsidRDefault="0032316A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75</w:t>
            </w:r>
          </w:p>
        </w:tc>
      </w:tr>
      <w:tr w:rsidR="004713D2" w14:paraId="237704A7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08CB15A3" w14:textId="60172C37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O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7209B639" w14:textId="6B82663A" w:rsidR="004713D2" w:rsidRPr="004713D2" w:rsidRDefault="00C428BC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5, 7, 13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79A0A8C2" w14:textId="1AAAA7B5" w:rsidR="004713D2" w:rsidRPr="004713D2" w:rsidRDefault="00AC768F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05</w:t>
            </w:r>
          </w:p>
        </w:tc>
      </w:tr>
      <w:tr w:rsidR="004713D2" w14:paraId="678AE7D1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14560B03" w14:textId="74082041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P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43F12E68" w14:textId="5FBDDEE2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23, 14, 2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168E2E17" w14:textId="008E861A" w:rsidR="004713D2" w:rsidRPr="004713D2" w:rsidRDefault="00AC768F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05</w:t>
            </w:r>
          </w:p>
        </w:tc>
      </w:tr>
      <w:tr w:rsidR="004713D2" w14:paraId="30F080AC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7E15490F" w14:textId="76CA5B7D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Q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11A0B2F9" w14:textId="07CE17A0" w:rsidR="004713D2" w:rsidRPr="004713D2" w:rsidRDefault="00C428BC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24, 22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5CFEAAEF" w14:textId="13D26E9D" w:rsidR="004713D2" w:rsidRPr="004713D2" w:rsidRDefault="00C60B4F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60</w:t>
            </w:r>
          </w:p>
        </w:tc>
      </w:tr>
      <w:tr w:rsidR="004713D2" w14:paraId="2FA48437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2BDFFBC0" w14:textId="4C24D09B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R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4AC9BEC5" w14:textId="18194F43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24, 20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38A867D7" w14:textId="7E5813ED" w:rsidR="004713D2" w:rsidRPr="004713D2" w:rsidRDefault="00C60B4F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65</w:t>
            </w:r>
          </w:p>
        </w:tc>
      </w:tr>
      <w:tr w:rsidR="004713D2" w14:paraId="79C424D9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5086B437" w14:textId="3B63B070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S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5ABC7FDD" w14:textId="4DD6A7E6" w:rsidR="004713D2" w:rsidRPr="004713D2" w:rsidRDefault="00C428BC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4, 24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0C8231FB" w14:textId="2CF31182" w:rsidR="004713D2" w:rsidRPr="004713D2" w:rsidRDefault="00AC768F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57</w:t>
            </w:r>
          </w:p>
        </w:tc>
      </w:tr>
      <w:tr w:rsidR="004713D2" w14:paraId="2C493EAB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78A980B9" w14:textId="7A748244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T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19BC36F0" w14:textId="431C3084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25, 8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6494673B" w14:textId="78CBFE4E" w:rsidR="004713D2" w:rsidRPr="004713D2" w:rsidRDefault="00AC768F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83</w:t>
            </w:r>
          </w:p>
        </w:tc>
      </w:tr>
    </w:tbl>
    <w:p w14:paraId="72AA3DB1" w14:textId="2E198F60" w:rsidR="00A30B05" w:rsidRPr="002C0498" w:rsidRDefault="00A30B05" w:rsidP="009E1626">
      <w:pPr>
        <w:pStyle w:val="QuanserNormal"/>
      </w:pPr>
    </w:p>
    <w:sectPr w:rsidR="00A30B05" w:rsidRPr="002C0498" w:rsidSect="00921E85">
      <w:footerReference w:type="default" r:id="rId11"/>
      <w:headerReference w:type="first" r:id="rId12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8594F8" w14:textId="77777777" w:rsidR="002C0572" w:rsidRDefault="002C0572" w:rsidP="00122BB7">
      <w:pPr>
        <w:spacing w:after="0" w:line="240" w:lineRule="auto"/>
      </w:pPr>
      <w:r>
        <w:separator/>
      </w:r>
    </w:p>
  </w:endnote>
  <w:endnote w:type="continuationSeparator" w:id="0">
    <w:p w14:paraId="6218F9DA" w14:textId="77777777" w:rsidR="002C0572" w:rsidRDefault="002C0572" w:rsidP="00122BB7">
      <w:pPr>
        <w:spacing w:after="0" w:line="240" w:lineRule="auto"/>
      </w:pPr>
      <w:r>
        <w:continuationSeparator/>
      </w:r>
    </w:p>
  </w:endnote>
  <w:endnote w:type="continuationNotice" w:id="1">
    <w:p w14:paraId="7D9165B7" w14:textId="77777777" w:rsidR="002C0572" w:rsidRDefault="002C057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leway">
    <w:charset w:val="00"/>
    <w:family w:val="auto"/>
    <w:pitch w:val="variable"/>
    <w:sig w:usb0="A00002FF" w:usb1="5000205B" w:usb2="00000000" w:usb3="00000000" w:csb0="00000197" w:csb1="00000000"/>
    <w:embedRegular r:id="rId1" w:fontKey="{48FD46C6-32AA-43B9-90A3-39BD4DA3F762}"/>
    <w:embedBold r:id="rId2" w:fontKey="{5B285231-CEDD-424D-840B-2DD51268DC2C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9D6EF1EC-10D6-4A98-89A3-194DE5AD2044}"/>
    <w:embedBold r:id="rId4" w:fontKey="{79D6BB02-ECDE-49EE-962A-A215565A9268}"/>
    <w:embedItalic r:id="rId5" w:fontKey="{93DE8361-6DE8-489D-979F-B49AE8836B2D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9B076FD9-A647-41B5-BBFB-5E041A07C2A3}"/>
  </w:font>
  <w:font w:name="Lato">
    <w:charset w:val="00"/>
    <w:family w:val="swiss"/>
    <w:pitch w:val="variable"/>
    <w:sig w:usb0="E10002FF" w:usb1="5000ECFF" w:usb2="00000021" w:usb3="00000000" w:csb0="0000019F" w:csb1="00000000"/>
    <w:embedRegular r:id="rId7" w:fontKey="{B4A09A6D-504A-4906-A36E-B54935D096BB}"/>
    <w:embedBold r:id="rId8" w:fontKey="{A29CE743-B56B-4281-BA29-AE34CC1AE2CA}"/>
    <w:embedBoldItalic r:id="rId9" w:fontKey="{51FC400A-D783-4352-9F72-5554067D2099}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0" w:fontKey="{5AF9B94B-E252-4E81-8DA9-C66B475853BB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707436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D529F4" w14:textId="1AE1D728" w:rsidR="008368D3" w:rsidRDefault="00F4476F">
        <w:pPr>
          <w:pStyle w:val="Footer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8241" behindDoc="0" locked="0" layoutInCell="1" allowOverlap="1" wp14:anchorId="0519D283" wp14:editId="39480483">
                  <wp:simplePos x="0" y="0"/>
                  <wp:positionH relativeFrom="page">
                    <wp:posOffset>0</wp:posOffset>
                  </wp:positionH>
                  <wp:positionV relativeFrom="paragraph">
                    <wp:posOffset>295910</wp:posOffset>
                  </wp:positionV>
                  <wp:extent cx="7772400" cy="313055"/>
                  <wp:effectExtent l="0" t="0" r="0" b="0"/>
                  <wp:wrapNone/>
                  <wp:docPr id="1438277744" name="Rectangl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/>
                        </wps:cNvSpPr>
                        <wps:spPr>
                          <a:xfrm>
                            <a:off x="0" y="0"/>
                            <a:ext cx="7772400" cy="313055"/>
                          </a:xfrm>
                          <a:prstGeom prst="rect">
                            <a:avLst/>
                          </a:prstGeom>
                          <a:solidFill>
                            <a:srgbClr val="E21B2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48C3316F" id="Rectangle 3" o:spid="_x0000_s1026" style="position:absolute;margin-left:0;margin-top:23.3pt;width:612pt;height:24.65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" fillcolor="#e21b23" stroked="f" strokeweight="1pt">
                  <w10:wrap anchorx="page"/>
                </v:rect>
              </w:pict>
            </mc:Fallback>
          </mc:AlternateContent>
        </w:r>
        <w:r w:rsidR="008368D3" w:rsidRPr="00AB6827">
          <w:rPr>
            <w:rFonts w:ascii="Raleway" w:hAnsi="Raleway"/>
          </w:rPr>
          <w:fldChar w:fldCharType="begin"/>
        </w:r>
        <w:r w:rsidR="008368D3" w:rsidRPr="00AB6827">
          <w:rPr>
            <w:rFonts w:ascii="Raleway" w:hAnsi="Raleway"/>
          </w:rPr>
          <w:instrText xml:space="preserve"> PAGE   \* MERGEFORMAT </w:instrText>
        </w:r>
        <w:r w:rsidR="008368D3" w:rsidRPr="00AB6827">
          <w:rPr>
            <w:rFonts w:ascii="Raleway" w:hAnsi="Raleway"/>
          </w:rPr>
          <w:fldChar w:fldCharType="separate"/>
        </w:r>
        <w:r w:rsidR="00B827EE">
          <w:rPr>
            <w:rFonts w:ascii="Raleway" w:hAnsi="Raleway"/>
            <w:noProof/>
          </w:rPr>
          <w:t>5</w:t>
        </w:r>
        <w:r w:rsidR="008368D3" w:rsidRPr="00AB6827">
          <w:rPr>
            <w:rFonts w:ascii="Raleway" w:hAnsi="Raleway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244B2C" w14:textId="77777777" w:rsidR="002C0572" w:rsidRDefault="002C0572" w:rsidP="00122BB7">
      <w:pPr>
        <w:spacing w:after="0" w:line="240" w:lineRule="auto"/>
      </w:pPr>
      <w:r>
        <w:separator/>
      </w:r>
    </w:p>
  </w:footnote>
  <w:footnote w:type="continuationSeparator" w:id="0">
    <w:p w14:paraId="3B294227" w14:textId="77777777" w:rsidR="002C0572" w:rsidRDefault="002C0572" w:rsidP="00122BB7">
      <w:pPr>
        <w:spacing w:after="0" w:line="240" w:lineRule="auto"/>
      </w:pPr>
      <w:r>
        <w:continuationSeparator/>
      </w:r>
    </w:p>
  </w:footnote>
  <w:footnote w:type="continuationNotice" w:id="1">
    <w:p w14:paraId="5C771083" w14:textId="77777777" w:rsidR="002C0572" w:rsidRDefault="002C057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830A0" w14:textId="610E1807" w:rsidR="008368D3" w:rsidRDefault="008368D3">
    <w:pPr>
      <w:pStyle w:val="Header"/>
    </w:pPr>
    <w:r>
      <w:rPr>
        <w:noProof/>
        <w:lang w:eastAsia="zh-CN"/>
      </w:rPr>
      <w:drawing>
        <wp:anchor distT="0" distB="0" distL="114300" distR="114300" simplePos="0" relativeHeight="251658243" behindDoc="0" locked="0" layoutInCell="1" allowOverlap="1" wp14:anchorId="79DF6A8C" wp14:editId="016B1178">
          <wp:simplePos x="0" y="0"/>
          <wp:positionH relativeFrom="column">
            <wp:posOffset>-300990</wp:posOffset>
          </wp:positionH>
          <wp:positionV relativeFrom="paragraph">
            <wp:posOffset>-76073</wp:posOffset>
          </wp:positionV>
          <wp:extent cx="1279056" cy="252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9056" cy="25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4476F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C08A724" wp14:editId="49C9E2C9">
              <wp:simplePos x="0" y="0"/>
              <wp:positionH relativeFrom="page">
                <wp:align>left</wp:align>
              </wp:positionH>
              <wp:positionV relativeFrom="paragraph">
                <wp:posOffset>-441325</wp:posOffset>
              </wp:positionV>
              <wp:extent cx="7772400" cy="222885"/>
              <wp:effectExtent l="0" t="0" r="0" b="0"/>
              <wp:wrapNone/>
              <wp:docPr id="219965096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222885"/>
                      </a:xfrm>
                      <a:prstGeom prst="rect">
                        <a:avLst/>
                      </a:prstGeom>
                      <a:solidFill>
                        <a:srgbClr val="E21B2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A8053ED" id="Rectangle 1" o:spid="_x0000_s1026" style="position:absolute;margin-left:0;margin-top:-34.75pt;width:612pt;height:17.55pt;z-index: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" fillcolor="#e21b23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37AE4"/>
    <w:multiLevelType w:val="hybridMultilevel"/>
    <w:tmpl w:val="894E1442"/>
    <w:lvl w:ilvl="0" w:tplc="452C127C"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A313F"/>
    <w:multiLevelType w:val="hybridMultilevel"/>
    <w:tmpl w:val="D96EE6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6C35BF"/>
    <w:multiLevelType w:val="hybridMultilevel"/>
    <w:tmpl w:val="CCD6CD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8789C"/>
    <w:multiLevelType w:val="hybridMultilevel"/>
    <w:tmpl w:val="6E680C84"/>
    <w:lvl w:ilvl="0" w:tplc="7100B056"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987F6A"/>
    <w:multiLevelType w:val="hybridMultilevel"/>
    <w:tmpl w:val="117AC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201275"/>
    <w:multiLevelType w:val="hybridMultilevel"/>
    <w:tmpl w:val="805A82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2F4615"/>
    <w:multiLevelType w:val="hybridMultilevel"/>
    <w:tmpl w:val="F0BAA1B8"/>
    <w:lvl w:ilvl="0" w:tplc="581A3B8C">
      <w:start w:val="3"/>
      <w:numFmt w:val="bullet"/>
      <w:lvlText w:val="-"/>
      <w:lvlJc w:val="left"/>
      <w:pPr>
        <w:ind w:left="720" w:hanging="360"/>
      </w:pPr>
      <w:rPr>
        <w:rFonts w:ascii="Raleway" w:eastAsia="SimSun" w:hAnsi="Ralewa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E2080"/>
    <w:multiLevelType w:val="hybridMultilevel"/>
    <w:tmpl w:val="3CEA5258"/>
    <w:lvl w:ilvl="0" w:tplc="6CE89934">
      <w:start w:val="1"/>
      <w:numFmt w:val="decimal"/>
      <w:lvlText w:val="%1."/>
      <w:lvlJc w:val="left"/>
      <w:pPr>
        <w:ind w:left="720" w:hanging="360"/>
      </w:pPr>
      <w:rPr>
        <w:rFonts w:hint="default"/>
        <w:color w:val="404040" w:themeColor="text1" w:themeTint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5F6C00"/>
    <w:multiLevelType w:val="hybridMultilevel"/>
    <w:tmpl w:val="F24617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C522DE"/>
    <w:multiLevelType w:val="hybridMultilevel"/>
    <w:tmpl w:val="1720A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BFEAFD2">
      <w:numFmt w:val="bullet"/>
      <w:lvlText w:val=""/>
      <w:lvlJc w:val="left"/>
      <w:pPr>
        <w:ind w:left="2340" w:hanging="360"/>
      </w:pPr>
      <w:rPr>
        <w:rFonts w:ascii="Symbol" w:eastAsia="SimSun" w:hAnsi="Symbol" w:cstheme="minorBidi" w:hint="default"/>
      </w:rPr>
    </w:lvl>
    <w:lvl w:ilvl="3" w:tplc="1A4AEACA">
      <w:numFmt w:val="bullet"/>
      <w:lvlText w:val="-"/>
      <w:lvlJc w:val="left"/>
      <w:pPr>
        <w:ind w:left="2880" w:hanging="360"/>
      </w:pPr>
      <w:rPr>
        <w:rFonts w:ascii="Raleway" w:eastAsia="SimSun" w:hAnsi="Raleway" w:cstheme="minorBidi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814DAA"/>
    <w:multiLevelType w:val="hybridMultilevel"/>
    <w:tmpl w:val="E34681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1C3F3D"/>
    <w:multiLevelType w:val="hybridMultilevel"/>
    <w:tmpl w:val="A986F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B733F"/>
    <w:multiLevelType w:val="hybridMultilevel"/>
    <w:tmpl w:val="7108C6B2"/>
    <w:lvl w:ilvl="0" w:tplc="0E5E7322"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940CAF"/>
    <w:multiLevelType w:val="hybridMultilevel"/>
    <w:tmpl w:val="C736E81C"/>
    <w:lvl w:ilvl="0" w:tplc="C19AD8C8"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0C16D6"/>
    <w:multiLevelType w:val="hybridMultilevel"/>
    <w:tmpl w:val="857449BE"/>
    <w:lvl w:ilvl="0" w:tplc="99C6EE0A">
      <w:start w:val="2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327193"/>
    <w:multiLevelType w:val="hybridMultilevel"/>
    <w:tmpl w:val="13202558"/>
    <w:lvl w:ilvl="0" w:tplc="B7FE3016"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DB584A"/>
    <w:multiLevelType w:val="hybridMultilevel"/>
    <w:tmpl w:val="B80672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C65859"/>
    <w:multiLevelType w:val="hybridMultilevel"/>
    <w:tmpl w:val="289C3858"/>
    <w:lvl w:ilvl="0" w:tplc="F3C21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F6356B"/>
    <w:multiLevelType w:val="hybridMultilevel"/>
    <w:tmpl w:val="3EE41D80"/>
    <w:lvl w:ilvl="0" w:tplc="3542B51A">
      <w:start w:val="1"/>
      <w:numFmt w:val="decimal"/>
      <w:lvlText w:val="%1."/>
      <w:lvlJc w:val="left"/>
      <w:pPr>
        <w:ind w:left="720" w:hanging="360"/>
      </w:pPr>
      <w:rPr>
        <w:rFonts w:ascii="Raleway" w:eastAsia="SimSun" w:hAnsi="Raleway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BA5ED6"/>
    <w:multiLevelType w:val="hybridMultilevel"/>
    <w:tmpl w:val="D06C5084"/>
    <w:lvl w:ilvl="0" w:tplc="192CFDEC"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0B55F3"/>
    <w:multiLevelType w:val="hybridMultilevel"/>
    <w:tmpl w:val="F88CB74A"/>
    <w:lvl w:ilvl="0" w:tplc="FA9E10E2"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7F6F4A"/>
    <w:multiLevelType w:val="hybridMultilevel"/>
    <w:tmpl w:val="9DFEC066"/>
    <w:lvl w:ilvl="0" w:tplc="63120BC4"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EA4E59"/>
    <w:multiLevelType w:val="hybridMultilevel"/>
    <w:tmpl w:val="3E328CF2"/>
    <w:lvl w:ilvl="0" w:tplc="47DC446C">
      <w:start w:val="1"/>
      <w:numFmt w:val="decimal"/>
      <w:lvlText w:val="%1."/>
      <w:lvlJc w:val="left"/>
      <w:pPr>
        <w:ind w:left="720" w:hanging="360"/>
      </w:pPr>
      <w:rPr>
        <w:rFonts w:hint="default"/>
        <w:color w:val="2B2B2B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4E3328"/>
    <w:multiLevelType w:val="hybridMultilevel"/>
    <w:tmpl w:val="00BC870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05B1EC3"/>
    <w:multiLevelType w:val="hybridMultilevel"/>
    <w:tmpl w:val="DA50C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C372BD"/>
    <w:multiLevelType w:val="hybridMultilevel"/>
    <w:tmpl w:val="9E14E99E"/>
    <w:lvl w:ilvl="0" w:tplc="DFE4D54E">
      <w:numFmt w:val="bullet"/>
      <w:lvlText w:val="-"/>
      <w:lvlJc w:val="left"/>
      <w:pPr>
        <w:ind w:left="720" w:hanging="360"/>
      </w:pPr>
      <w:rPr>
        <w:rFonts w:ascii="Raleway" w:eastAsia="SimSun" w:hAnsi="Ralewa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9526861">
    <w:abstractNumId w:val="19"/>
  </w:num>
  <w:num w:numId="2" w16cid:durableId="1613125289">
    <w:abstractNumId w:val="14"/>
  </w:num>
  <w:num w:numId="3" w16cid:durableId="666324733">
    <w:abstractNumId w:val="17"/>
  </w:num>
  <w:num w:numId="4" w16cid:durableId="403799931">
    <w:abstractNumId w:val="15"/>
  </w:num>
  <w:num w:numId="5" w16cid:durableId="1203057370">
    <w:abstractNumId w:val="0"/>
  </w:num>
  <w:num w:numId="6" w16cid:durableId="821317129">
    <w:abstractNumId w:val="20"/>
  </w:num>
  <w:num w:numId="7" w16cid:durableId="1061559742">
    <w:abstractNumId w:val="3"/>
  </w:num>
  <w:num w:numId="8" w16cid:durableId="1804888324">
    <w:abstractNumId w:val="12"/>
  </w:num>
  <w:num w:numId="9" w16cid:durableId="720329945">
    <w:abstractNumId w:val="21"/>
  </w:num>
  <w:num w:numId="10" w16cid:durableId="793211340">
    <w:abstractNumId w:val="18"/>
  </w:num>
  <w:num w:numId="11" w16cid:durableId="406459287">
    <w:abstractNumId w:val="13"/>
  </w:num>
  <w:num w:numId="12" w16cid:durableId="1569416161">
    <w:abstractNumId w:val="1"/>
  </w:num>
  <w:num w:numId="13" w16cid:durableId="1329602289">
    <w:abstractNumId w:val="11"/>
  </w:num>
  <w:num w:numId="14" w16cid:durableId="592667838">
    <w:abstractNumId w:val="9"/>
  </w:num>
  <w:num w:numId="15" w16cid:durableId="1558978887">
    <w:abstractNumId w:val="7"/>
  </w:num>
  <w:num w:numId="16" w16cid:durableId="841352983">
    <w:abstractNumId w:val="22"/>
  </w:num>
  <w:num w:numId="17" w16cid:durableId="2000110291">
    <w:abstractNumId w:val="2"/>
  </w:num>
  <w:num w:numId="18" w16cid:durableId="1621953659">
    <w:abstractNumId w:val="10"/>
  </w:num>
  <w:num w:numId="19" w16cid:durableId="1137573990">
    <w:abstractNumId w:val="4"/>
  </w:num>
  <w:num w:numId="20" w16cid:durableId="363293061">
    <w:abstractNumId w:val="24"/>
  </w:num>
  <w:num w:numId="21" w16cid:durableId="1092320108">
    <w:abstractNumId w:val="6"/>
  </w:num>
  <w:num w:numId="22" w16cid:durableId="2145998487">
    <w:abstractNumId w:val="5"/>
  </w:num>
  <w:num w:numId="23" w16cid:durableId="2084836756">
    <w:abstractNumId w:val="8"/>
  </w:num>
  <w:num w:numId="24" w16cid:durableId="1606888683">
    <w:abstractNumId w:val="23"/>
  </w:num>
  <w:num w:numId="25" w16cid:durableId="1689603690">
    <w:abstractNumId w:val="25"/>
  </w:num>
  <w:num w:numId="26" w16cid:durableId="7886647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defaultTabStop w:val="720"/>
  <w:characterSpacingControl w:val="doNotCompress"/>
  <w:hdrShapeDefaults>
    <o:shapedefaults v:ext="edit" spidmax="2050">
      <o:colormru v:ext="edit" colors="#e21925,#e21b23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yNTYxNzWzNLMwMDVX0lEKTi0uzszPAykwqgUAQbQBWSwAAAA="/>
  </w:docVars>
  <w:rsids>
    <w:rsidRoot w:val="001C6BC9"/>
    <w:rsid w:val="00002791"/>
    <w:rsid w:val="00003B16"/>
    <w:rsid w:val="000044F8"/>
    <w:rsid w:val="00005346"/>
    <w:rsid w:val="00005872"/>
    <w:rsid w:val="00007FD3"/>
    <w:rsid w:val="00012EC3"/>
    <w:rsid w:val="000170CC"/>
    <w:rsid w:val="000178AE"/>
    <w:rsid w:val="00017930"/>
    <w:rsid w:val="00020AAF"/>
    <w:rsid w:val="00020BE7"/>
    <w:rsid w:val="00020E90"/>
    <w:rsid w:val="000212FA"/>
    <w:rsid w:val="000226CD"/>
    <w:rsid w:val="000227DE"/>
    <w:rsid w:val="00023EB5"/>
    <w:rsid w:val="00024B15"/>
    <w:rsid w:val="000250E4"/>
    <w:rsid w:val="00026F11"/>
    <w:rsid w:val="00027102"/>
    <w:rsid w:val="00027688"/>
    <w:rsid w:val="00032B4E"/>
    <w:rsid w:val="00032CD7"/>
    <w:rsid w:val="00034895"/>
    <w:rsid w:val="00036A62"/>
    <w:rsid w:val="00037239"/>
    <w:rsid w:val="00037900"/>
    <w:rsid w:val="00037DBC"/>
    <w:rsid w:val="00042F12"/>
    <w:rsid w:val="00043B58"/>
    <w:rsid w:val="00045578"/>
    <w:rsid w:val="00046C26"/>
    <w:rsid w:val="00047EC1"/>
    <w:rsid w:val="00051383"/>
    <w:rsid w:val="00054887"/>
    <w:rsid w:val="000562AA"/>
    <w:rsid w:val="00056479"/>
    <w:rsid w:val="000568FD"/>
    <w:rsid w:val="000600E0"/>
    <w:rsid w:val="00060AFB"/>
    <w:rsid w:val="00063F85"/>
    <w:rsid w:val="0006453E"/>
    <w:rsid w:val="00064F1D"/>
    <w:rsid w:val="0006691F"/>
    <w:rsid w:val="00066A06"/>
    <w:rsid w:val="00070E09"/>
    <w:rsid w:val="00070E50"/>
    <w:rsid w:val="000717DC"/>
    <w:rsid w:val="00072061"/>
    <w:rsid w:val="00074659"/>
    <w:rsid w:val="00076D3F"/>
    <w:rsid w:val="000779B6"/>
    <w:rsid w:val="000816B5"/>
    <w:rsid w:val="000819FF"/>
    <w:rsid w:val="00082012"/>
    <w:rsid w:val="00082884"/>
    <w:rsid w:val="00082DE9"/>
    <w:rsid w:val="000835E3"/>
    <w:rsid w:val="00084277"/>
    <w:rsid w:val="000918CD"/>
    <w:rsid w:val="000921F5"/>
    <w:rsid w:val="00095527"/>
    <w:rsid w:val="00095B22"/>
    <w:rsid w:val="000972BD"/>
    <w:rsid w:val="00097E61"/>
    <w:rsid w:val="000A0489"/>
    <w:rsid w:val="000A0580"/>
    <w:rsid w:val="000A10A4"/>
    <w:rsid w:val="000A2D3F"/>
    <w:rsid w:val="000A3E3F"/>
    <w:rsid w:val="000A44BC"/>
    <w:rsid w:val="000A493B"/>
    <w:rsid w:val="000A4D33"/>
    <w:rsid w:val="000A62E6"/>
    <w:rsid w:val="000B03EC"/>
    <w:rsid w:val="000B12A4"/>
    <w:rsid w:val="000B510B"/>
    <w:rsid w:val="000B5A00"/>
    <w:rsid w:val="000C1C41"/>
    <w:rsid w:val="000C290F"/>
    <w:rsid w:val="000C2D92"/>
    <w:rsid w:val="000C5AEA"/>
    <w:rsid w:val="000C5F7A"/>
    <w:rsid w:val="000C5FDD"/>
    <w:rsid w:val="000C6CE5"/>
    <w:rsid w:val="000D05D7"/>
    <w:rsid w:val="000D1EFB"/>
    <w:rsid w:val="000D2310"/>
    <w:rsid w:val="000D27C3"/>
    <w:rsid w:val="000D293A"/>
    <w:rsid w:val="000D2C97"/>
    <w:rsid w:val="000D2E51"/>
    <w:rsid w:val="000D45D1"/>
    <w:rsid w:val="000D5843"/>
    <w:rsid w:val="000D684B"/>
    <w:rsid w:val="000D7BF8"/>
    <w:rsid w:val="000E05D9"/>
    <w:rsid w:val="000E06BD"/>
    <w:rsid w:val="000E0812"/>
    <w:rsid w:val="000E184E"/>
    <w:rsid w:val="000E288D"/>
    <w:rsid w:val="000E4E04"/>
    <w:rsid w:val="000E5EF6"/>
    <w:rsid w:val="000F0AAA"/>
    <w:rsid w:val="000F0F6D"/>
    <w:rsid w:val="000F22CB"/>
    <w:rsid w:val="000F3DD6"/>
    <w:rsid w:val="000F41BD"/>
    <w:rsid w:val="000F5430"/>
    <w:rsid w:val="000F7757"/>
    <w:rsid w:val="0010116D"/>
    <w:rsid w:val="001017C4"/>
    <w:rsid w:val="00102E16"/>
    <w:rsid w:val="00102E35"/>
    <w:rsid w:val="00103645"/>
    <w:rsid w:val="00106CCF"/>
    <w:rsid w:val="00107499"/>
    <w:rsid w:val="001108EE"/>
    <w:rsid w:val="00111ED4"/>
    <w:rsid w:val="0011259C"/>
    <w:rsid w:val="001131B5"/>
    <w:rsid w:val="0011433E"/>
    <w:rsid w:val="00114952"/>
    <w:rsid w:val="00114BBD"/>
    <w:rsid w:val="001162FB"/>
    <w:rsid w:val="001207B8"/>
    <w:rsid w:val="00121B12"/>
    <w:rsid w:val="00122BB7"/>
    <w:rsid w:val="00125E14"/>
    <w:rsid w:val="001267FD"/>
    <w:rsid w:val="0013069C"/>
    <w:rsid w:val="0013183C"/>
    <w:rsid w:val="00131B19"/>
    <w:rsid w:val="00132CDA"/>
    <w:rsid w:val="0013332E"/>
    <w:rsid w:val="00134E35"/>
    <w:rsid w:val="00135BC1"/>
    <w:rsid w:val="0013688A"/>
    <w:rsid w:val="0013695D"/>
    <w:rsid w:val="001373CD"/>
    <w:rsid w:val="00141CC0"/>
    <w:rsid w:val="001441B8"/>
    <w:rsid w:val="001467C7"/>
    <w:rsid w:val="00147261"/>
    <w:rsid w:val="00147F59"/>
    <w:rsid w:val="00151AFB"/>
    <w:rsid w:val="0015399D"/>
    <w:rsid w:val="0015583A"/>
    <w:rsid w:val="00156202"/>
    <w:rsid w:val="0015743C"/>
    <w:rsid w:val="00157625"/>
    <w:rsid w:val="001578D2"/>
    <w:rsid w:val="00161A12"/>
    <w:rsid w:val="00161F38"/>
    <w:rsid w:val="00163523"/>
    <w:rsid w:val="00165CE6"/>
    <w:rsid w:val="00167054"/>
    <w:rsid w:val="00167255"/>
    <w:rsid w:val="001700C0"/>
    <w:rsid w:val="00173A8D"/>
    <w:rsid w:val="00174838"/>
    <w:rsid w:val="001777B0"/>
    <w:rsid w:val="00180E03"/>
    <w:rsid w:val="0018140A"/>
    <w:rsid w:val="00181C92"/>
    <w:rsid w:val="0018274F"/>
    <w:rsid w:val="001834A9"/>
    <w:rsid w:val="00183F83"/>
    <w:rsid w:val="00186833"/>
    <w:rsid w:val="00190C66"/>
    <w:rsid w:val="00191325"/>
    <w:rsid w:val="001913DE"/>
    <w:rsid w:val="00193C6B"/>
    <w:rsid w:val="00193DD2"/>
    <w:rsid w:val="0019501F"/>
    <w:rsid w:val="00196C72"/>
    <w:rsid w:val="00196F15"/>
    <w:rsid w:val="001A0807"/>
    <w:rsid w:val="001A1301"/>
    <w:rsid w:val="001A1A98"/>
    <w:rsid w:val="001A1F88"/>
    <w:rsid w:val="001A2294"/>
    <w:rsid w:val="001A5783"/>
    <w:rsid w:val="001A6B82"/>
    <w:rsid w:val="001A6F83"/>
    <w:rsid w:val="001B3180"/>
    <w:rsid w:val="001B4613"/>
    <w:rsid w:val="001B4D70"/>
    <w:rsid w:val="001B7C2C"/>
    <w:rsid w:val="001C1404"/>
    <w:rsid w:val="001C2184"/>
    <w:rsid w:val="001C6B81"/>
    <w:rsid w:val="001C6BC9"/>
    <w:rsid w:val="001C7DE7"/>
    <w:rsid w:val="001D0A1E"/>
    <w:rsid w:val="001D1AD0"/>
    <w:rsid w:val="001D214B"/>
    <w:rsid w:val="001D2477"/>
    <w:rsid w:val="001D250A"/>
    <w:rsid w:val="001D34B0"/>
    <w:rsid w:val="001D4454"/>
    <w:rsid w:val="001D50CB"/>
    <w:rsid w:val="001D5A6E"/>
    <w:rsid w:val="001D640E"/>
    <w:rsid w:val="001E0254"/>
    <w:rsid w:val="001E0A79"/>
    <w:rsid w:val="001E0AC6"/>
    <w:rsid w:val="001E4253"/>
    <w:rsid w:val="001F017E"/>
    <w:rsid w:val="001F0D50"/>
    <w:rsid w:val="001F1A6E"/>
    <w:rsid w:val="001F23D6"/>
    <w:rsid w:val="001F3B46"/>
    <w:rsid w:val="001F3D96"/>
    <w:rsid w:val="001F6F62"/>
    <w:rsid w:val="001F7713"/>
    <w:rsid w:val="0020201C"/>
    <w:rsid w:val="00202744"/>
    <w:rsid w:val="0020404D"/>
    <w:rsid w:val="002040B9"/>
    <w:rsid w:val="0020607D"/>
    <w:rsid w:val="00206C3E"/>
    <w:rsid w:val="002070F0"/>
    <w:rsid w:val="002079E3"/>
    <w:rsid w:val="00211085"/>
    <w:rsid w:val="00211707"/>
    <w:rsid w:val="00211DF6"/>
    <w:rsid w:val="00211F87"/>
    <w:rsid w:val="0021288B"/>
    <w:rsid w:val="00213253"/>
    <w:rsid w:val="002132FF"/>
    <w:rsid w:val="002147C5"/>
    <w:rsid w:val="0021490F"/>
    <w:rsid w:val="00214C3B"/>
    <w:rsid w:val="00215527"/>
    <w:rsid w:val="00217C10"/>
    <w:rsid w:val="00217D02"/>
    <w:rsid w:val="002220C8"/>
    <w:rsid w:val="00222995"/>
    <w:rsid w:val="00222DB7"/>
    <w:rsid w:val="00222E41"/>
    <w:rsid w:val="0023101E"/>
    <w:rsid w:val="00232804"/>
    <w:rsid w:val="00235F64"/>
    <w:rsid w:val="002361E5"/>
    <w:rsid w:val="00241F1C"/>
    <w:rsid w:val="00243ACA"/>
    <w:rsid w:val="00247259"/>
    <w:rsid w:val="002472A8"/>
    <w:rsid w:val="00247868"/>
    <w:rsid w:val="00250123"/>
    <w:rsid w:val="00250176"/>
    <w:rsid w:val="00252C58"/>
    <w:rsid w:val="0025340A"/>
    <w:rsid w:val="00253A14"/>
    <w:rsid w:val="002542AD"/>
    <w:rsid w:val="00256D87"/>
    <w:rsid w:val="002573C1"/>
    <w:rsid w:val="00257520"/>
    <w:rsid w:val="00261793"/>
    <w:rsid w:val="002636FE"/>
    <w:rsid w:val="00263A35"/>
    <w:rsid w:val="002660C8"/>
    <w:rsid w:val="00266B51"/>
    <w:rsid w:val="002675BA"/>
    <w:rsid w:val="00267DA2"/>
    <w:rsid w:val="00270FBD"/>
    <w:rsid w:val="00271257"/>
    <w:rsid w:val="00273156"/>
    <w:rsid w:val="00274378"/>
    <w:rsid w:val="002748E3"/>
    <w:rsid w:val="00274FAF"/>
    <w:rsid w:val="0027560A"/>
    <w:rsid w:val="00276352"/>
    <w:rsid w:val="00276632"/>
    <w:rsid w:val="00276CBF"/>
    <w:rsid w:val="002802F2"/>
    <w:rsid w:val="00280E8A"/>
    <w:rsid w:val="002822A1"/>
    <w:rsid w:val="00282B9B"/>
    <w:rsid w:val="00282C75"/>
    <w:rsid w:val="002849CF"/>
    <w:rsid w:val="00286DA1"/>
    <w:rsid w:val="00287650"/>
    <w:rsid w:val="0028796F"/>
    <w:rsid w:val="00287A98"/>
    <w:rsid w:val="00290558"/>
    <w:rsid w:val="00290F40"/>
    <w:rsid w:val="00295588"/>
    <w:rsid w:val="002A348F"/>
    <w:rsid w:val="002A4B74"/>
    <w:rsid w:val="002A526C"/>
    <w:rsid w:val="002A5576"/>
    <w:rsid w:val="002A5DF2"/>
    <w:rsid w:val="002A6021"/>
    <w:rsid w:val="002A7C0D"/>
    <w:rsid w:val="002A7F91"/>
    <w:rsid w:val="002B09B1"/>
    <w:rsid w:val="002B2A59"/>
    <w:rsid w:val="002B3115"/>
    <w:rsid w:val="002B3C23"/>
    <w:rsid w:val="002B3F2C"/>
    <w:rsid w:val="002B40C7"/>
    <w:rsid w:val="002B62D2"/>
    <w:rsid w:val="002B7ECD"/>
    <w:rsid w:val="002C0498"/>
    <w:rsid w:val="002C0531"/>
    <w:rsid w:val="002C0572"/>
    <w:rsid w:val="002C0C19"/>
    <w:rsid w:val="002C0D3E"/>
    <w:rsid w:val="002C3433"/>
    <w:rsid w:val="002C382B"/>
    <w:rsid w:val="002C5821"/>
    <w:rsid w:val="002C7299"/>
    <w:rsid w:val="002D19A0"/>
    <w:rsid w:val="002D1D08"/>
    <w:rsid w:val="002D20D5"/>
    <w:rsid w:val="002D3DB8"/>
    <w:rsid w:val="002D3DF5"/>
    <w:rsid w:val="002D4CF9"/>
    <w:rsid w:val="002D6045"/>
    <w:rsid w:val="002D6388"/>
    <w:rsid w:val="002D7A38"/>
    <w:rsid w:val="002E0ABC"/>
    <w:rsid w:val="002E0E98"/>
    <w:rsid w:val="002E0FC0"/>
    <w:rsid w:val="002E2ED6"/>
    <w:rsid w:val="002E35BE"/>
    <w:rsid w:val="002E3E94"/>
    <w:rsid w:val="002E3EEC"/>
    <w:rsid w:val="002E4488"/>
    <w:rsid w:val="002E4A94"/>
    <w:rsid w:val="002E5115"/>
    <w:rsid w:val="002E6F4D"/>
    <w:rsid w:val="002F0C8E"/>
    <w:rsid w:val="002F0D81"/>
    <w:rsid w:val="002F117E"/>
    <w:rsid w:val="002F25C8"/>
    <w:rsid w:val="002F3B5B"/>
    <w:rsid w:val="002F542A"/>
    <w:rsid w:val="0030046D"/>
    <w:rsid w:val="00301385"/>
    <w:rsid w:val="0030189B"/>
    <w:rsid w:val="00303BAE"/>
    <w:rsid w:val="00303DB3"/>
    <w:rsid w:val="00305B94"/>
    <w:rsid w:val="00305C4A"/>
    <w:rsid w:val="00305C84"/>
    <w:rsid w:val="00306489"/>
    <w:rsid w:val="00307DAB"/>
    <w:rsid w:val="0031065C"/>
    <w:rsid w:val="00310CA5"/>
    <w:rsid w:val="003112F5"/>
    <w:rsid w:val="003129D4"/>
    <w:rsid w:val="003130F8"/>
    <w:rsid w:val="003131DC"/>
    <w:rsid w:val="003132C8"/>
    <w:rsid w:val="00316705"/>
    <w:rsid w:val="00316EBB"/>
    <w:rsid w:val="0032316A"/>
    <w:rsid w:val="0032369B"/>
    <w:rsid w:val="00324045"/>
    <w:rsid w:val="003243B3"/>
    <w:rsid w:val="00325F93"/>
    <w:rsid w:val="003275C5"/>
    <w:rsid w:val="003307CC"/>
    <w:rsid w:val="0033112B"/>
    <w:rsid w:val="0033159F"/>
    <w:rsid w:val="003327FA"/>
    <w:rsid w:val="0033285A"/>
    <w:rsid w:val="00332AAB"/>
    <w:rsid w:val="00333DB6"/>
    <w:rsid w:val="003341F1"/>
    <w:rsid w:val="003347A0"/>
    <w:rsid w:val="003354AD"/>
    <w:rsid w:val="0033583C"/>
    <w:rsid w:val="00337900"/>
    <w:rsid w:val="0034016E"/>
    <w:rsid w:val="0034700A"/>
    <w:rsid w:val="003520DB"/>
    <w:rsid w:val="00354F77"/>
    <w:rsid w:val="003550B9"/>
    <w:rsid w:val="0035644A"/>
    <w:rsid w:val="003603EA"/>
    <w:rsid w:val="0036259C"/>
    <w:rsid w:val="003644D3"/>
    <w:rsid w:val="003650A3"/>
    <w:rsid w:val="00370C50"/>
    <w:rsid w:val="003710A4"/>
    <w:rsid w:val="003716ED"/>
    <w:rsid w:val="0037244E"/>
    <w:rsid w:val="0037270C"/>
    <w:rsid w:val="003729CB"/>
    <w:rsid w:val="003745A7"/>
    <w:rsid w:val="003758FF"/>
    <w:rsid w:val="003772A6"/>
    <w:rsid w:val="00380E3D"/>
    <w:rsid w:val="00380FCC"/>
    <w:rsid w:val="00381EE9"/>
    <w:rsid w:val="00382366"/>
    <w:rsid w:val="003828FE"/>
    <w:rsid w:val="00384997"/>
    <w:rsid w:val="0038652B"/>
    <w:rsid w:val="00390810"/>
    <w:rsid w:val="003930EE"/>
    <w:rsid w:val="00393475"/>
    <w:rsid w:val="00394D46"/>
    <w:rsid w:val="003962D2"/>
    <w:rsid w:val="00396324"/>
    <w:rsid w:val="003974F9"/>
    <w:rsid w:val="003A07F6"/>
    <w:rsid w:val="003A0CBB"/>
    <w:rsid w:val="003A1D9C"/>
    <w:rsid w:val="003A25E0"/>
    <w:rsid w:val="003A3892"/>
    <w:rsid w:val="003A4EEF"/>
    <w:rsid w:val="003A4F14"/>
    <w:rsid w:val="003A4F75"/>
    <w:rsid w:val="003A53D9"/>
    <w:rsid w:val="003A5925"/>
    <w:rsid w:val="003A6223"/>
    <w:rsid w:val="003A641A"/>
    <w:rsid w:val="003B0C97"/>
    <w:rsid w:val="003B17EC"/>
    <w:rsid w:val="003B479A"/>
    <w:rsid w:val="003B5E27"/>
    <w:rsid w:val="003B6BF7"/>
    <w:rsid w:val="003B707B"/>
    <w:rsid w:val="003C02FD"/>
    <w:rsid w:val="003C06B3"/>
    <w:rsid w:val="003C1234"/>
    <w:rsid w:val="003C389F"/>
    <w:rsid w:val="003C447B"/>
    <w:rsid w:val="003C5ABC"/>
    <w:rsid w:val="003C6DBF"/>
    <w:rsid w:val="003D0040"/>
    <w:rsid w:val="003D2040"/>
    <w:rsid w:val="003D3284"/>
    <w:rsid w:val="003D3CEB"/>
    <w:rsid w:val="003D41BB"/>
    <w:rsid w:val="003D5418"/>
    <w:rsid w:val="003D6916"/>
    <w:rsid w:val="003E0D2C"/>
    <w:rsid w:val="003E3617"/>
    <w:rsid w:val="003E4193"/>
    <w:rsid w:val="003E5873"/>
    <w:rsid w:val="003E59D4"/>
    <w:rsid w:val="003E77C5"/>
    <w:rsid w:val="003E7989"/>
    <w:rsid w:val="003F0F87"/>
    <w:rsid w:val="003F12CB"/>
    <w:rsid w:val="003F30CA"/>
    <w:rsid w:val="003F6D14"/>
    <w:rsid w:val="0040008F"/>
    <w:rsid w:val="004042E4"/>
    <w:rsid w:val="0040614B"/>
    <w:rsid w:val="004066A5"/>
    <w:rsid w:val="00410884"/>
    <w:rsid w:val="00413AC0"/>
    <w:rsid w:val="00414A43"/>
    <w:rsid w:val="00422AC6"/>
    <w:rsid w:val="00424336"/>
    <w:rsid w:val="004256E0"/>
    <w:rsid w:val="00425B24"/>
    <w:rsid w:val="00427DDE"/>
    <w:rsid w:val="00430BC3"/>
    <w:rsid w:val="004317E6"/>
    <w:rsid w:val="00431E1E"/>
    <w:rsid w:val="0043270C"/>
    <w:rsid w:val="0043298F"/>
    <w:rsid w:val="0043377C"/>
    <w:rsid w:val="004341D2"/>
    <w:rsid w:val="00440269"/>
    <w:rsid w:val="00441F10"/>
    <w:rsid w:val="0044288D"/>
    <w:rsid w:val="004475B4"/>
    <w:rsid w:val="004476AA"/>
    <w:rsid w:val="00451D2F"/>
    <w:rsid w:val="004545BE"/>
    <w:rsid w:val="00454C05"/>
    <w:rsid w:val="00454C97"/>
    <w:rsid w:val="00455287"/>
    <w:rsid w:val="00456A20"/>
    <w:rsid w:val="004603AF"/>
    <w:rsid w:val="0046173F"/>
    <w:rsid w:val="004617BF"/>
    <w:rsid w:val="00462F45"/>
    <w:rsid w:val="00462F51"/>
    <w:rsid w:val="00463927"/>
    <w:rsid w:val="004640A6"/>
    <w:rsid w:val="00464C7E"/>
    <w:rsid w:val="00465162"/>
    <w:rsid w:val="00465A29"/>
    <w:rsid w:val="004671C0"/>
    <w:rsid w:val="004679A1"/>
    <w:rsid w:val="00470944"/>
    <w:rsid w:val="0047102F"/>
    <w:rsid w:val="00471211"/>
    <w:rsid w:val="004713D2"/>
    <w:rsid w:val="004721C5"/>
    <w:rsid w:val="00472CAD"/>
    <w:rsid w:val="00473A11"/>
    <w:rsid w:val="00473CAA"/>
    <w:rsid w:val="004742AB"/>
    <w:rsid w:val="00474564"/>
    <w:rsid w:val="00474855"/>
    <w:rsid w:val="0047626C"/>
    <w:rsid w:val="00477CC2"/>
    <w:rsid w:val="0048029D"/>
    <w:rsid w:val="0048038D"/>
    <w:rsid w:val="004805F5"/>
    <w:rsid w:val="00481596"/>
    <w:rsid w:val="004828B3"/>
    <w:rsid w:val="00483067"/>
    <w:rsid w:val="004833B2"/>
    <w:rsid w:val="004840D1"/>
    <w:rsid w:val="00487A5D"/>
    <w:rsid w:val="0049002D"/>
    <w:rsid w:val="0049093B"/>
    <w:rsid w:val="00492789"/>
    <w:rsid w:val="00492EB1"/>
    <w:rsid w:val="004930F8"/>
    <w:rsid w:val="00494BAB"/>
    <w:rsid w:val="00495F1A"/>
    <w:rsid w:val="00497A9E"/>
    <w:rsid w:val="004A1BC3"/>
    <w:rsid w:val="004A3258"/>
    <w:rsid w:val="004A35E0"/>
    <w:rsid w:val="004A38A6"/>
    <w:rsid w:val="004A3AD1"/>
    <w:rsid w:val="004A4A8E"/>
    <w:rsid w:val="004A5099"/>
    <w:rsid w:val="004A7E9B"/>
    <w:rsid w:val="004B0321"/>
    <w:rsid w:val="004B29A6"/>
    <w:rsid w:val="004B2C0B"/>
    <w:rsid w:val="004B35DA"/>
    <w:rsid w:val="004B5931"/>
    <w:rsid w:val="004B60A0"/>
    <w:rsid w:val="004C13FD"/>
    <w:rsid w:val="004C2BA4"/>
    <w:rsid w:val="004C34E6"/>
    <w:rsid w:val="004C3C34"/>
    <w:rsid w:val="004C6EBF"/>
    <w:rsid w:val="004D12BC"/>
    <w:rsid w:val="004D3AC2"/>
    <w:rsid w:val="004D3E4D"/>
    <w:rsid w:val="004E0716"/>
    <w:rsid w:val="004E098E"/>
    <w:rsid w:val="004E2ABA"/>
    <w:rsid w:val="004E33D7"/>
    <w:rsid w:val="004E5D49"/>
    <w:rsid w:val="004F07AC"/>
    <w:rsid w:val="004F1C6C"/>
    <w:rsid w:val="004F23A2"/>
    <w:rsid w:val="004F2AAF"/>
    <w:rsid w:val="004F2BF6"/>
    <w:rsid w:val="004F42A2"/>
    <w:rsid w:val="004F4704"/>
    <w:rsid w:val="004F4844"/>
    <w:rsid w:val="004F69B0"/>
    <w:rsid w:val="004F714F"/>
    <w:rsid w:val="00503350"/>
    <w:rsid w:val="005033E3"/>
    <w:rsid w:val="0050633E"/>
    <w:rsid w:val="005066AC"/>
    <w:rsid w:val="00507CF8"/>
    <w:rsid w:val="005114E2"/>
    <w:rsid w:val="00513CE4"/>
    <w:rsid w:val="00515AC2"/>
    <w:rsid w:val="00520777"/>
    <w:rsid w:val="00521AF1"/>
    <w:rsid w:val="005224FE"/>
    <w:rsid w:val="00523A0E"/>
    <w:rsid w:val="00523E11"/>
    <w:rsid w:val="00524F9A"/>
    <w:rsid w:val="00526793"/>
    <w:rsid w:val="005267D1"/>
    <w:rsid w:val="00526D6C"/>
    <w:rsid w:val="005301C0"/>
    <w:rsid w:val="005303E1"/>
    <w:rsid w:val="00531469"/>
    <w:rsid w:val="00532786"/>
    <w:rsid w:val="005336EC"/>
    <w:rsid w:val="005366D1"/>
    <w:rsid w:val="00537E2A"/>
    <w:rsid w:val="00537E8D"/>
    <w:rsid w:val="00540FCA"/>
    <w:rsid w:val="00542EF3"/>
    <w:rsid w:val="005439F4"/>
    <w:rsid w:val="005448A0"/>
    <w:rsid w:val="00545F8D"/>
    <w:rsid w:val="00547AF2"/>
    <w:rsid w:val="00550128"/>
    <w:rsid w:val="005508EC"/>
    <w:rsid w:val="00550A8C"/>
    <w:rsid w:val="00550AF9"/>
    <w:rsid w:val="00550D2A"/>
    <w:rsid w:val="00551246"/>
    <w:rsid w:val="00551CE3"/>
    <w:rsid w:val="00552143"/>
    <w:rsid w:val="00553D20"/>
    <w:rsid w:val="005555DA"/>
    <w:rsid w:val="00555BC4"/>
    <w:rsid w:val="00556726"/>
    <w:rsid w:val="00556BD0"/>
    <w:rsid w:val="0056036F"/>
    <w:rsid w:val="00560C99"/>
    <w:rsid w:val="0056156F"/>
    <w:rsid w:val="00562112"/>
    <w:rsid w:val="00562AF3"/>
    <w:rsid w:val="0056368E"/>
    <w:rsid w:val="00566907"/>
    <w:rsid w:val="0056690E"/>
    <w:rsid w:val="0057066D"/>
    <w:rsid w:val="00572196"/>
    <w:rsid w:val="00575A71"/>
    <w:rsid w:val="00576BFF"/>
    <w:rsid w:val="00577286"/>
    <w:rsid w:val="00577C08"/>
    <w:rsid w:val="00581412"/>
    <w:rsid w:val="0058238F"/>
    <w:rsid w:val="00582785"/>
    <w:rsid w:val="005835C5"/>
    <w:rsid w:val="005837FE"/>
    <w:rsid w:val="00584D69"/>
    <w:rsid w:val="00584E34"/>
    <w:rsid w:val="005854D9"/>
    <w:rsid w:val="00586496"/>
    <w:rsid w:val="00587A7D"/>
    <w:rsid w:val="00590920"/>
    <w:rsid w:val="00590AC1"/>
    <w:rsid w:val="00593150"/>
    <w:rsid w:val="00593E54"/>
    <w:rsid w:val="00593F21"/>
    <w:rsid w:val="005943F3"/>
    <w:rsid w:val="00596BAC"/>
    <w:rsid w:val="00596C7D"/>
    <w:rsid w:val="005A0ED7"/>
    <w:rsid w:val="005A1185"/>
    <w:rsid w:val="005A1A8D"/>
    <w:rsid w:val="005A21FA"/>
    <w:rsid w:val="005A3482"/>
    <w:rsid w:val="005A366A"/>
    <w:rsid w:val="005B026E"/>
    <w:rsid w:val="005B3267"/>
    <w:rsid w:val="005B3AEA"/>
    <w:rsid w:val="005B3FE7"/>
    <w:rsid w:val="005B4003"/>
    <w:rsid w:val="005B570A"/>
    <w:rsid w:val="005B7692"/>
    <w:rsid w:val="005B7E61"/>
    <w:rsid w:val="005C13F2"/>
    <w:rsid w:val="005C19B8"/>
    <w:rsid w:val="005C20C4"/>
    <w:rsid w:val="005C2CD1"/>
    <w:rsid w:val="005C31CE"/>
    <w:rsid w:val="005C5957"/>
    <w:rsid w:val="005C627D"/>
    <w:rsid w:val="005C6B9B"/>
    <w:rsid w:val="005D06D5"/>
    <w:rsid w:val="005D4702"/>
    <w:rsid w:val="005D47CA"/>
    <w:rsid w:val="005D545D"/>
    <w:rsid w:val="005D7B2C"/>
    <w:rsid w:val="005E0199"/>
    <w:rsid w:val="005E1132"/>
    <w:rsid w:val="005E1B79"/>
    <w:rsid w:val="005E3BB6"/>
    <w:rsid w:val="005E5A67"/>
    <w:rsid w:val="005E6E0E"/>
    <w:rsid w:val="005F12C6"/>
    <w:rsid w:val="005F1B1C"/>
    <w:rsid w:val="005F28FA"/>
    <w:rsid w:val="005F2F5F"/>
    <w:rsid w:val="005F3833"/>
    <w:rsid w:val="005F400C"/>
    <w:rsid w:val="005F415A"/>
    <w:rsid w:val="005F4F28"/>
    <w:rsid w:val="00601DB5"/>
    <w:rsid w:val="00603772"/>
    <w:rsid w:val="00603EA7"/>
    <w:rsid w:val="00604972"/>
    <w:rsid w:val="0060789C"/>
    <w:rsid w:val="006079E4"/>
    <w:rsid w:val="00607BCA"/>
    <w:rsid w:val="00615876"/>
    <w:rsid w:val="00615A48"/>
    <w:rsid w:val="0061692C"/>
    <w:rsid w:val="00617973"/>
    <w:rsid w:val="00621E28"/>
    <w:rsid w:val="00622BC0"/>
    <w:rsid w:val="00626D54"/>
    <w:rsid w:val="006271F5"/>
    <w:rsid w:val="00630483"/>
    <w:rsid w:val="00630917"/>
    <w:rsid w:val="00630DE1"/>
    <w:rsid w:val="006312CA"/>
    <w:rsid w:val="0063174C"/>
    <w:rsid w:val="00632D37"/>
    <w:rsid w:val="00633FED"/>
    <w:rsid w:val="006342ED"/>
    <w:rsid w:val="006355DE"/>
    <w:rsid w:val="00635F5D"/>
    <w:rsid w:val="006364D4"/>
    <w:rsid w:val="00637FE1"/>
    <w:rsid w:val="006414E4"/>
    <w:rsid w:val="00643409"/>
    <w:rsid w:val="006436FF"/>
    <w:rsid w:val="006446EF"/>
    <w:rsid w:val="00644DCD"/>
    <w:rsid w:val="0064506E"/>
    <w:rsid w:val="00650969"/>
    <w:rsid w:val="0065334E"/>
    <w:rsid w:val="00653FB2"/>
    <w:rsid w:val="006541C1"/>
    <w:rsid w:val="00654BC6"/>
    <w:rsid w:val="0065751C"/>
    <w:rsid w:val="00657A46"/>
    <w:rsid w:val="00661380"/>
    <w:rsid w:val="00661C6E"/>
    <w:rsid w:val="006629D4"/>
    <w:rsid w:val="00662A55"/>
    <w:rsid w:val="0066371B"/>
    <w:rsid w:val="00663B97"/>
    <w:rsid w:val="00664693"/>
    <w:rsid w:val="00665B66"/>
    <w:rsid w:val="00666D77"/>
    <w:rsid w:val="00671047"/>
    <w:rsid w:val="00671D2B"/>
    <w:rsid w:val="00672A02"/>
    <w:rsid w:val="00674A68"/>
    <w:rsid w:val="00675F57"/>
    <w:rsid w:val="006775A5"/>
    <w:rsid w:val="00677C5D"/>
    <w:rsid w:val="006823BB"/>
    <w:rsid w:val="00683813"/>
    <w:rsid w:val="00685A68"/>
    <w:rsid w:val="00690989"/>
    <w:rsid w:val="00692043"/>
    <w:rsid w:val="0069208E"/>
    <w:rsid w:val="00692514"/>
    <w:rsid w:val="00692871"/>
    <w:rsid w:val="00693846"/>
    <w:rsid w:val="0069460B"/>
    <w:rsid w:val="00694756"/>
    <w:rsid w:val="00694A2D"/>
    <w:rsid w:val="00694EE3"/>
    <w:rsid w:val="006963EF"/>
    <w:rsid w:val="00696561"/>
    <w:rsid w:val="006970D7"/>
    <w:rsid w:val="006A04A1"/>
    <w:rsid w:val="006A10FB"/>
    <w:rsid w:val="006A1290"/>
    <w:rsid w:val="006A1318"/>
    <w:rsid w:val="006A2A0C"/>
    <w:rsid w:val="006A3EBD"/>
    <w:rsid w:val="006A4C0E"/>
    <w:rsid w:val="006A68BD"/>
    <w:rsid w:val="006A6EE0"/>
    <w:rsid w:val="006A7DA0"/>
    <w:rsid w:val="006B03D9"/>
    <w:rsid w:val="006B25D7"/>
    <w:rsid w:val="006B2785"/>
    <w:rsid w:val="006B29D8"/>
    <w:rsid w:val="006B421A"/>
    <w:rsid w:val="006B5237"/>
    <w:rsid w:val="006C05AC"/>
    <w:rsid w:val="006C177E"/>
    <w:rsid w:val="006C1900"/>
    <w:rsid w:val="006C2D2D"/>
    <w:rsid w:val="006C3CB0"/>
    <w:rsid w:val="006C4DEC"/>
    <w:rsid w:val="006C60FC"/>
    <w:rsid w:val="006C6137"/>
    <w:rsid w:val="006C672D"/>
    <w:rsid w:val="006D1595"/>
    <w:rsid w:val="006D3587"/>
    <w:rsid w:val="006D369C"/>
    <w:rsid w:val="006D3B68"/>
    <w:rsid w:val="006D7550"/>
    <w:rsid w:val="006D7CBF"/>
    <w:rsid w:val="006D7FE5"/>
    <w:rsid w:val="006E05DA"/>
    <w:rsid w:val="006E265D"/>
    <w:rsid w:val="006E4BC8"/>
    <w:rsid w:val="006E611B"/>
    <w:rsid w:val="006E62CB"/>
    <w:rsid w:val="006E6646"/>
    <w:rsid w:val="006E6842"/>
    <w:rsid w:val="006E709B"/>
    <w:rsid w:val="006F01E7"/>
    <w:rsid w:val="006F1E94"/>
    <w:rsid w:val="006F27EA"/>
    <w:rsid w:val="006F3179"/>
    <w:rsid w:val="006F6E5D"/>
    <w:rsid w:val="00700C3E"/>
    <w:rsid w:val="0070299B"/>
    <w:rsid w:val="007050A9"/>
    <w:rsid w:val="00707B7A"/>
    <w:rsid w:val="007112C3"/>
    <w:rsid w:val="00711977"/>
    <w:rsid w:val="007125EC"/>
    <w:rsid w:val="00712B7E"/>
    <w:rsid w:val="00713A01"/>
    <w:rsid w:val="00714D7C"/>
    <w:rsid w:val="0071548D"/>
    <w:rsid w:val="0071657C"/>
    <w:rsid w:val="00716A3D"/>
    <w:rsid w:val="007171D7"/>
    <w:rsid w:val="007174F2"/>
    <w:rsid w:val="00720DD4"/>
    <w:rsid w:val="00720F80"/>
    <w:rsid w:val="00721C7D"/>
    <w:rsid w:val="00724DDB"/>
    <w:rsid w:val="00724F1B"/>
    <w:rsid w:val="007255F0"/>
    <w:rsid w:val="00725B93"/>
    <w:rsid w:val="00725D5C"/>
    <w:rsid w:val="0072601F"/>
    <w:rsid w:val="00726664"/>
    <w:rsid w:val="0072718E"/>
    <w:rsid w:val="00731A8E"/>
    <w:rsid w:val="007324EB"/>
    <w:rsid w:val="00736767"/>
    <w:rsid w:val="00737103"/>
    <w:rsid w:val="007410AE"/>
    <w:rsid w:val="00742A86"/>
    <w:rsid w:val="0074343A"/>
    <w:rsid w:val="00746D8C"/>
    <w:rsid w:val="00747519"/>
    <w:rsid w:val="007475C5"/>
    <w:rsid w:val="00747A3D"/>
    <w:rsid w:val="00750019"/>
    <w:rsid w:val="00750657"/>
    <w:rsid w:val="00754990"/>
    <w:rsid w:val="00755D68"/>
    <w:rsid w:val="0075666D"/>
    <w:rsid w:val="007578A3"/>
    <w:rsid w:val="00760991"/>
    <w:rsid w:val="00760F3B"/>
    <w:rsid w:val="00763E4F"/>
    <w:rsid w:val="00765A86"/>
    <w:rsid w:val="00766118"/>
    <w:rsid w:val="007663F8"/>
    <w:rsid w:val="00767AC8"/>
    <w:rsid w:val="00771C38"/>
    <w:rsid w:val="0077412F"/>
    <w:rsid w:val="00774840"/>
    <w:rsid w:val="00774E9E"/>
    <w:rsid w:val="0077608C"/>
    <w:rsid w:val="00780E8D"/>
    <w:rsid w:val="00781948"/>
    <w:rsid w:val="00782FBC"/>
    <w:rsid w:val="007856DE"/>
    <w:rsid w:val="0078798F"/>
    <w:rsid w:val="007914AB"/>
    <w:rsid w:val="00791E34"/>
    <w:rsid w:val="007923D7"/>
    <w:rsid w:val="0079359C"/>
    <w:rsid w:val="00793B0F"/>
    <w:rsid w:val="007A331E"/>
    <w:rsid w:val="007A3FC6"/>
    <w:rsid w:val="007A50FD"/>
    <w:rsid w:val="007A5699"/>
    <w:rsid w:val="007A5A7B"/>
    <w:rsid w:val="007A5DB5"/>
    <w:rsid w:val="007A61CD"/>
    <w:rsid w:val="007A7068"/>
    <w:rsid w:val="007A762B"/>
    <w:rsid w:val="007A7860"/>
    <w:rsid w:val="007A7ABA"/>
    <w:rsid w:val="007A7B7F"/>
    <w:rsid w:val="007A7D19"/>
    <w:rsid w:val="007A7E23"/>
    <w:rsid w:val="007B09E3"/>
    <w:rsid w:val="007B0BC8"/>
    <w:rsid w:val="007B2D09"/>
    <w:rsid w:val="007B2FCD"/>
    <w:rsid w:val="007B4717"/>
    <w:rsid w:val="007B6621"/>
    <w:rsid w:val="007B76C6"/>
    <w:rsid w:val="007C1B14"/>
    <w:rsid w:val="007C33C2"/>
    <w:rsid w:val="007C352B"/>
    <w:rsid w:val="007C65A5"/>
    <w:rsid w:val="007C769C"/>
    <w:rsid w:val="007C7B72"/>
    <w:rsid w:val="007D1821"/>
    <w:rsid w:val="007D1B63"/>
    <w:rsid w:val="007D35BA"/>
    <w:rsid w:val="007D3EA3"/>
    <w:rsid w:val="007D49B3"/>
    <w:rsid w:val="007D51AB"/>
    <w:rsid w:val="007D62B1"/>
    <w:rsid w:val="007D6452"/>
    <w:rsid w:val="007E0599"/>
    <w:rsid w:val="007E524B"/>
    <w:rsid w:val="007E5A63"/>
    <w:rsid w:val="007E64D7"/>
    <w:rsid w:val="007E7A70"/>
    <w:rsid w:val="007F0758"/>
    <w:rsid w:val="007F415E"/>
    <w:rsid w:val="007F454E"/>
    <w:rsid w:val="00800329"/>
    <w:rsid w:val="00802BE0"/>
    <w:rsid w:val="0080395F"/>
    <w:rsid w:val="00805440"/>
    <w:rsid w:val="008055B2"/>
    <w:rsid w:val="008057CE"/>
    <w:rsid w:val="00807CC2"/>
    <w:rsid w:val="00807EF1"/>
    <w:rsid w:val="00811A18"/>
    <w:rsid w:val="00812E2C"/>
    <w:rsid w:val="008142B6"/>
    <w:rsid w:val="008173A3"/>
    <w:rsid w:val="008211ED"/>
    <w:rsid w:val="00822170"/>
    <w:rsid w:val="00822430"/>
    <w:rsid w:val="00823978"/>
    <w:rsid w:val="0082561C"/>
    <w:rsid w:val="00826C02"/>
    <w:rsid w:val="008272E2"/>
    <w:rsid w:val="008274D2"/>
    <w:rsid w:val="00827626"/>
    <w:rsid w:val="008347AD"/>
    <w:rsid w:val="00834BE0"/>
    <w:rsid w:val="008366AB"/>
    <w:rsid w:val="008368D3"/>
    <w:rsid w:val="008419F2"/>
    <w:rsid w:val="00842152"/>
    <w:rsid w:val="008429B8"/>
    <w:rsid w:val="00842A0C"/>
    <w:rsid w:val="00842DE8"/>
    <w:rsid w:val="008439BB"/>
    <w:rsid w:val="008446E8"/>
    <w:rsid w:val="008459DD"/>
    <w:rsid w:val="00845A9E"/>
    <w:rsid w:val="00846CDB"/>
    <w:rsid w:val="008544CD"/>
    <w:rsid w:val="00855207"/>
    <w:rsid w:val="00856E74"/>
    <w:rsid w:val="00861247"/>
    <w:rsid w:val="00862C67"/>
    <w:rsid w:val="00862E57"/>
    <w:rsid w:val="00862EE3"/>
    <w:rsid w:val="00864AE1"/>
    <w:rsid w:val="0086500A"/>
    <w:rsid w:val="0087169B"/>
    <w:rsid w:val="008721B9"/>
    <w:rsid w:val="00873ED0"/>
    <w:rsid w:val="008742BE"/>
    <w:rsid w:val="00874336"/>
    <w:rsid w:val="008745F7"/>
    <w:rsid w:val="00877534"/>
    <w:rsid w:val="008806EE"/>
    <w:rsid w:val="00880C59"/>
    <w:rsid w:val="008819C1"/>
    <w:rsid w:val="00881CF8"/>
    <w:rsid w:val="008828EA"/>
    <w:rsid w:val="008834E9"/>
    <w:rsid w:val="00885818"/>
    <w:rsid w:val="00887950"/>
    <w:rsid w:val="00890F4A"/>
    <w:rsid w:val="0089106B"/>
    <w:rsid w:val="00891BFC"/>
    <w:rsid w:val="00892992"/>
    <w:rsid w:val="00893F04"/>
    <w:rsid w:val="00894E45"/>
    <w:rsid w:val="0089592A"/>
    <w:rsid w:val="008960E8"/>
    <w:rsid w:val="008A0DD6"/>
    <w:rsid w:val="008A11A9"/>
    <w:rsid w:val="008A13A7"/>
    <w:rsid w:val="008A18A1"/>
    <w:rsid w:val="008A1D9A"/>
    <w:rsid w:val="008A39E9"/>
    <w:rsid w:val="008A3A9F"/>
    <w:rsid w:val="008A4DBF"/>
    <w:rsid w:val="008A5623"/>
    <w:rsid w:val="008A5F8D"/>
    <w:rsid w:val="008A6D42"/>
    <w:rsid w:val="008A6DA0"/>
    <w:rsid w:val="008A7EB7"/>
    <w:rsid w:val="008B0FAF"/>
    <w:rsid w:val="008B1F97"/>
    <w:rsid w:val="008B512A"/>
    <w:rsid w:val="008B5880"/>
    <w:rsid w:val="008B6893"/>
    <w:rsid w:val="008B7060"/>
    <w:rsid w:val="008B785A"/>
    <w:rsid w:val="008C09F3"/>
    <w:rsid w:val="008C1A76"/>
    <w:rsid w:val="008C429C"/>
    <w:rsid w:val="008C64F4"/>
    <w:rsid w:val="008C6B12"/>
    <w:rsid w:val="008C6F55"/>
    <w:rsid w:val="008D1104"/>
    <w:rsid w:val="008D2B6A"/>
    <w:rsid w:val="008D30D7"/>
    <w:rsid w:val="008D31E5"/>
    <w:rsid w:val="008D36B2"/>
    <w:rsid w:val="008D5033"/>
    <w:rsid w:val="008E030A"/>
    <w:rsid w:val="008E0FDE"/>
    <w:rsid w:val="008E2F3A"/>
    <w:rsid w:val="008E714D"/>
    <w:rsid w:val="008E7E5B"/>
    <w:rsid w:val="008F1195"/>
    <w:rsid w:val="008F1359"/>
    <w:rsid w:val="008F21B3"/>
    <w:rsid w:val="008F252A"/>
    <w:rsid w:val="008F2888"/>
    <w:rsid w:val="008F616E"/>
    <w:rsid w:val="009005BC"/>
    <w:rsid w:val="009010A0"/>
    <w:rsid w:val="009011F5"/>
    <w:rsid w:val="00902687"/>
    <w:rsid w:val="00903371"/>
    <w:rsid w:val="009061CA"/>
    <w:rsid w:val="009062A1"/>
    <w:rsid w:val="00906A7D"/>
    <w:rsid w:val="00910AC5"/>
    <w:rsid w:val="00914057"/>
    <w:rsid w:val="00914298"/>
    <w:rsid w:val="009163B2"/>
    <w:rsid w:val="009179A3"/>
    <w:rsid w:val="00920D52"/>
    <w:rsid w:val="00920F08"/>
    <w:rsid w:val="0092103B"/>
    <w:rsid w:val="0092187E"/>
    <w:rsid w:val="00921E85"/>
    <w:rsid w:val="009260C1"/>
    <w:rsid w:val="00927391"/>
    <w:rsid w:val="00927E5E"/>
    <w:rsid w:val="0093073B"/>
    <w:rsid w:val="0093310C"/>
    <w:rsid w:val="00936032"/>
    <w:rsid w:val="009367BE"/>
    <w:rsid w:val="00936EA3"/>
    <w:rsid w:val="00937C5D"/>
    <w:rsid w:val="009408DE"/>
    <w:rsid w:val="00942771"/>
    <w:rsid w:val="00944F22"/>
    <w:rsid w:val="00952C37"/>
    <w:rsid w:val="00954792"/>
    <w:rsid w:val="00960356"/>
    <w:rsid w:val="009604CB"/>
    <w:rsid w:val="009642E4"/>
    <w:rsid w:val="009661EF"/>
    <w:rsid w:val="00967F86"/>
    <w:rsid w:val="00970613"/>
    <w:rsid w:val="00974B88"/>
    <w:rsid w:val="009754B9"/>
    <w:rsid w:val="00976B32"/>
    <w:rsid w:val="00984B25"/>
    <w:rsid w:val="00984B4A"/>
    <w:rsid w:val="00985C57"/>
    <w:rsid w:val="00986992"/>
    <w:rsid w:val="0099021F"/>
    <w:rsid w:val="00993821"/>
    <w:rsid w:val="009948D6"/>
    <w:rsid w:val="00994BC3"/>
    <w:rsid w:val="0099690C"/>
    <w:rsid w:val="009975E4"/>
    <w:rsid w:val="009A3CEF"/>
    <w:rsid w:val="009A59E6"/>
    <w:rsid w:val="009B14A6"/>
    <w:rsid w:val="009B16DE"/>
    <w:rsid w:val="009B180E"/>
    <w:rsid w:val="009B1938"/>
    <w:rsid w:val="009B1B0A"/>
    <w:rsid w:val="009B2BFC"/>
    <w:rsid w:val="009B5C2A"/>
    <w:rsid w:val="009B6161"/>
    <w:rsid w:val="009B682A"/>
    <w:rsid w:val="009B6A16"/>
    <w:rsid w:val="009B7383"/>
    <w:rsid w:val="009C02E7"/>
    <w:rsid w:val="009C0882"/>
    <w:rsid w:val="009C3990"/>
    <w:rsid w:val="009C3CB5"/>
    <w:rsid w:val="009C443B"/>
    <w:rsid w:val="009C4CBA"/>
    <w:rsid w:val="009C7A08"/>
    <w:rsid w:val="009D0C06"/>
    <w:rsid w:val="009D3C99"/>
    <w:rsid w:val="009D58E4"/>
    <w:rsid w:val="009D5F75"/>
    <w:rsid w:val="009D68A2"/>
    <w:rsid w:val="009D6B5B"/>
    <w:rsid w:val="009E0871"/>
    <w:rsid w:val="009E0F1F"/>
    <w:rsid w:val="009E1626"/>
    <w:rsid w:val="009E31FD"/>
    <w:rsid w:val="009E409D"/>
    <w:rsid w:val="009E6BFC"/>
    <w:rsid w:val="009E7C57"/>
    <w:rsid w:val="009F102A"/>
    <w:rsid w:val="009F2190"/>
    <w:rsid w:val="009F253F"/>
    <w:rsid w:val="009F5A64"/>
    <w:rsid w:val="009F6C37"/>
    <w:rsid w:val="009F76CC"/>
    <w:rsid w:val="009F7FE5"/>
    <w:rsid w:val="00A01853"/>
    <w:rsid w:val="00A01B41"/>
    <w:rsid w:val="00A0322A"/>
    <w:rsid w:val="00A04C50"/>
    <w:rsid w:val="00A05E2C"/>
    <w:rsid w:val="00A0718D"/>
    <w:rsid w:val="00A076AC"/>
    <w:rsid w:val="00A1367A"/>
    <w:rsid w:val="00A14592"/>
    <w:rsid w:val="00A15CED"/>
    <w:rsid w:val="00A173CB"/>
    <w:rsid w:val="00A205F6"/>
    <w:rsid w:val="00A20833"/>
    <w:rsid w:val="00A226BB"/>
    <w:rsid w:val="00A2280C"/>
    <w:rsid w:val="00A23110"/>
    <w:rsid w:val="00A23644"/>
    <w:rsid w:val="00A2412E"/>
    <w:rsid w:val="00A30B05"/>
    <w:rsid w:val="00A3103E"/>
    <w:rsid w:val="00A3125E"/>
    <w:rsid w:val="00A32784"/>
    <w:rsid w:val="00A34E23"/>
    <w:rsid w:val="00A37B75"/>
    <w:rsid w:val="00A40726"/>
    <w:rsid w:val="00A40FC6"/>
    <w:rsid w:val="00A419E2"/>
    <w:rsid w:val="00A41A73"/>
    <w:rsid w:val="00A41B28"/>
    <w:rsid w:val="00A457FC"/>
    <w:rsid w:val="00A477B6"/>
    <w:rsid w:val="00A50192"/>
    <w:rsid w:val="00A507FD"/>
    <w:rsid w:val="00A51773"/>
    <w:rsid w:val="00A52643"/>
    <w:rsid w:val="00A52E3C"/>
    <w:rsid w:val="00A5594A"/>
    <w:rsid w:val="00A55BBE"/>
    <w:rsid w:val="00A560BA"/>
    <w:rsid w:val="00A56239"/>
    <w:rsid w:val="00A564D8"/>
    <w:rsid w:val="00A60517"/>
    <w:rsid w:val="00A62D4F"/>
    <w:rsid w:val="00A6336C"/>
    <w:rsid w:val="00A63C0E"/>
    <w:rsid w:val="00A66804"/>
    <w:rsid w:val="00A67293"/>
    <w:rsid w:val="00A71C40"/>
    <w:rsid w:val="00A72890"/>
    <w:rsid w:val="00A744F3"/>
    <w:rsid w:val="00A745F7"/>
    <w:rsid w:val="00A7476B"/>
    <w:rsid w:val="00A7592B"/>
    <w:rsid w:val="00A80312"/>
    <w:rsid w:val="00A806DD"/>
    <w:rsid w:val="00A81454"/>
    <w:rsid w:val="00A81A93"/>
    <w:rsid w:val="00A821B5"/>
    <w:rsid w:val="00A82FE3"/>
    <w:rsid w:val="00A83E33"/>
    <w:rsid w:val="00A840D3"/>
    <w:rsid w:val="00A84582"/>
    <w:rsid w:val="00A861DB"/>
    <w:rsid w:val="00A87970"/>
    <w:rsid w:val="00A9130A"/>
    <w:rsid w:val="00A92247"/>
    <w:rsid w:val="00A923D1"/>
    <w:rsid w:val="00A94EF9"/>
    <w:rsid w:val="00AA05F1"/>
    <w:rsid w:val="00AA0971"/>
    <w:rsid w:val="00AA2318"/>
    <w:rsid w:val="00AA235F"/>
    <w:rsid w:val="00AA482C"/>
    <w:rsid w:val="00AA4846"/>
    <w:rsid w:val="00AA6D5E"/>
    <w:rsid w:val="00AA76D3"/>
    <w:rsid w:val="00AB424A"/>
    <w:rsid w:val="00AB4600"/>
    <w:rsid w:val="00AB5B77"/>
    <w:rsid w:val="00AB6827"/>
    <w:rsid w:val="00AB7C2E"/>
    <w:rsid w:val="00AC42E4"/>
    <w:rsid w:val="00AC768F"/>
    <w:rsid w:val="00AD1386"/>
    <w:rsid w:val="00AD1B31"/>
    <w:rsid w:val="00AD1EAC"/>
    <w:rsid w:val="00AD21CA"/>
    <w:rsid w:val="00AD3425"/>
    <w:rsid w:val="00AD35A5"/>
    <w:rsid w:val="00AD39F7"/>
    <w:rsid w:val="00AD4271"/>
    <w:rsid w:val="00AD5756"/>
    <w:rsid w:val="00AE1E84"/>
    <w:rsid w:val="00AE336E"/>
    <w:rsid w:val="00AE51C7"/>
    <w:rsid w:val="00AE6D56"/>
    <w:rsid w:val="00AE7A9F"/>
    <w:rsid w:val="00AE7C26"/>
    <w:rsid w:val="00AE7FF8"/>
    <w:rsid w:val="00AF2A77"/>
    <w:rsid w:val="00AF386E"/>
    <w:rsid w:val="00AF3ACC"/>
    <w:rsid w:val="00AF45B5"/>
    <w:rsid w:val="00AF669C"/>
    <w:rsid w:val="00AF711D"/>
    <w:rsid w:val="00AF74A4"/>
    <w:rsid w:val="00B023CA"/>
    <w:rsid w:val="00B02ED0"/>
    <w:rsid w:val="00B045F3"/>
    <w:rsid w:val="00B05DA9"/>
    <w:rsid w:val="00B06BA0"/>
    <w:rsid w:val="00B07151"/>
    <w:rsid w:val="00B07FFC"/>
    <w:rsid w:val="00B10E17"/>
    <w:rsid w:val="00B12946"/>
    <w:rsid w:val="00B16BAB"/>
    <w:rsid w:val="00B2124A"/>
    <w:rsid w:val="00B21631"/>
    <w:rsid w:val="00B218C8"/>
    <w:rsid w:val="00B219B6"/>
    <w:rsid w:val="00B24DD4"/>
    <w:rsid w:val="00B25949"/>
    <w:rsid w:val="00B26928"/>
    <w:rsid w:val="00B3662C"/>
    <w:rsid w:val="00B37FC7"/>
    <w:rsid w:val="00B40925"/>
    <w:rsid w:val="00B419AF"/>
    <w:rsid w:val="00B43362"/>
    <w:rsid w:val="00B4433A"/>
    <w:rsid w:val="00B467CB"/>
    <w:rsid w:val="00B4725D"/>
    <w:rsid w:val="00B51E7F"/>
    <w:rsid w:val="00B5217A"/>
    <w:rsid w:val="00B52956"/>
    <w:rsid w:val="00B5308C"/>
    <w:rsid w:val="00B55F20"/>
    <w:rsid w:val="00B571F3"/>
    <w:rsid w:val="00B61B5C"/>
    <w:rsid w:val="00B62C6E"/>
    <w:rsid w:val="00B6322D"/>
    <w:rsid w:val="00B6542E"/>
    <w:rsid w:val="00B6694A"/>
    <w:rsid w:val="00B67E4F"/>
    <w:rsid w:val="00B73B60"/>
    <w:rsid w:val="00B77A5C"/>
    <w:rsid w:val="00B81048"/>
    <w:rsid w:val="00B81D9D"/>
    <w:rsid w:val="00B827EE"/>
    <w:rsid w:val="00B8457E"/>
    <w:rsid w:val="00B84642"/>
    <w:rsid w:val="00B84B80"/>
    <w:rsid w:val="00B85906"/>
    <w:rsid w:val="00B86D1F"/>
    <w:rsid w:val="00B87B22"/>
    <w:rsid w:val="00B903EE"/>
    <w:rsid w:val="00B91B00"/>
    <w:rsid w:val="00B92BF6"/>
    <w:rsid w:val="00B93CD6"/>
    <w:rsid w:val="00B93F68"/>
    <w:rsid w:val="00B95C8A"/>
    <w:rsid w:val="00B95DE4"/>
    <w:rsid w:val="00B96D2D"/>
    <w:rsid w:val="00B97D5E"/>
    <w:rsid w:val="00B97E4D"/>
    <w:rsid w:val="00BA24CF"/>
    <w:rsid w:val="00BA24DC"/>
    <w:rsid w:val="00BA27DA"/>
    <w:rsid w:val="00BA2B82"/>
    <w:rsid w:val="00BA4724"/>
    <w:rsid w:val="00BA48A9"/>
    <w:rsid w:val="00BA63D8"/>
    <w:rsid w:val="00BA7246"/>
    <w:rsid w:val="00BA79A8"/>
    <w:rsid w:val="00BB0529"/>
    <w:rsid w:val="00BB067B"/>
    <w:rsid w:val="00BB4076"/>
    <w:rsid w:val="00BB43AF"/>
    <w:rsid w:val="00BB7369"/>
    <w:rsid w:val="00BB7786"/>
    <w:rsid w:val="00BB7A00"/>
    <w:rsid w:val="00BC0728"/>
    <w:rsid w:val="00BC1793"/>
    <w:rsid w:val="00BC33B7"/>
    <w:rsid w:val="00BC3AED"/>
    <w:rsid w:val="00BC6DCF"/>
    <w:rsid w:val="00BC758E"/>
    <w:rsid w:val="00BC7E0C"/>
    <w:rsid w:val="00BD240C"/>
    <w:rsid w:val="00BD54F3"/>
    <w:rsid w:val="00BD59C2"/>
    <w:rsid w:val="00BE0339"/>
    <w:rsid w:val="00BE0B93"/>
    <w:rsid w:val="00BE72DA"/>
    <w:rsid w:val="00BE7595"/>
    <w:rsid w:val="00BF1F3C"/>
    <w:rsid w:val="00BF2EE6"/>
    <w:rsid w:val="00BF3E05"/>
    <w:rsid w:val="00BF5D46"/>
    <w:rsid w:val="00C016CF"/>
    <w:rsid w:val="00C0173C"/>
    <w:rsid w:val="00C0299C"/>
    <w:rsid w:val="00C02A45"/>
    <w:rsid w:val="00C03943"/>
    <w:rsid w:val="00C04608"/>
    <w:rsid w:val="00C07F7A"/>
    <w:rsid w:val="00C102DE"/>
    <w:rsid w:val="00C1093A"/>
    <w:rsid w:val="00C1097A"/>
    <w:rsid w:val="00C13073"/>
    <w:rsid w:val="00C143E2"/>
    <w:rsid w:val="00C14957"/>
    <w:rsid w:val="00C14FC2"/>
    <w:rsid w:val="00C17A50"/>
    <w:rsid w:val="00C202CE"/>
    <w:rsid w:val="00C20943"/>
    <w:rsid w:val="00C224E1"/>
    <w:rsid w:val="00C234AE"/>
    <w:rsid w:val="00C2369A"/>
    <w:rsid w:val="00C238D3"/>
    <w:rsid w:val="00C30C5E"/>
    <w:rsid w:val="00C3152F"/>
    <w:rsid w:val="00C31E3F"/>
    <w:rsid w:val="00C34841"/>
    <w:rsid w:val="00C35A3F"/>
    <w:rsid w:val="00C35D55"/>
    <w:rsid w:val="00C37B00"/>
    <w:rsid w:val="00C40136"/>
    <w:rsid w:val="00C40678"/>
    <w:rsid w:val="00C408E4"/>
    <w:rsid w:val="00C41755"/>
    <w:rsid w:val="00C428BC"/>
    <w:rsid w:val="00C42C08"/>
    <w:rsid w:val="00C4558A"/>
    <w:rsid w:val="00C45A3F"/>
    <w:rsid w:val="00C467A0"/>
    <w:rsid w:val="00C47950"/>
    <w:rsid w:val="00C47C26"/>
    <w:rsid w:val="00C47FF4"/>
    <w:rsid w:val="00C54370"/>
    <w:rsid w:val="00C54ACF"/>
    <w:rsid w:val="00C54C3E"/>
    <w:rsid w:val="00C5503F"/>
    <w:rsid w:val="00C56B5F"/>
    <w:rsid w:val="00C57305"/>
    <w:rsid w:val="00C60B4F"/>
    <w:rsid w:val="00C60D4A"/>
    <w:rsid w:val="00C63739"/>
    <w:rsid w:val="00C63B0C"/>
    <w:rsid w:val="00C663FD"/>
    <w:rsid w:val="00C7371E"/>
    <w:rsid w:val="00C740DF"/>
    <w:rsid w:val="00C7647B"/>
    <w:rsid w:val="00C77086"/>
    <w:rsid w:val="00C80E46"/>
    <w:rsid w:val="00C81D9D"/>
    <w:rsid w:val="00C86120"/>
    <w:rsid w:val="00C91EBF"/>
    <w:rsid w:val="00C921DE"/>
    <w:rsid w:val="00C92572"/>
    <w:rsid w:val="00C928CF"/>
    <w:rsid w:val="00C9293C"/>
    <w:rsid w:val="00C9316D"/>
    <w:rsid w:val="00C94813"/>
    <w:rsid w:val="00C95EDD"/>
    <w:rsid w:val="00C978AD"/>
    <w:rsid w:val="00C97EEC"/>
    <w:rsid w:val="00CA0E2C"/>
    <w:rsid w:val="00CA27A4"/>
    <w:rsid w:val="00CA48EB"/>
    <w:rsid w:val="00CA5A57"/>
    <w:rsid w:val="00CA6388"/>
    <w:rsid w:val="00CA7186"/>
    <w:rsid w:val="00CB0586"/>
    <w:rsid w:val="00CB4362"/>
    <w:rsid w:val="00CB4948"/>
    <w:rsid w:val="00CB4BE3"/>
    <w:rsid w:val="00CB55FD"/>
    <w:rsid w:val="00CB5F3D"/>
    <w:rsid w:val="00CB6AA1"/>
    <w:rsid w:val="00CB7559"/>
    <w:rsid w:val="00CC15E2"/>
    <w:rsid w:val="00CC1C26"/>
    <w:rsid w:val="00CC24A3"/>
    <w:rsid w:val="00CC3064"/>
    <w:rsid w:val="00CC4912"/>
    <w:rsid w:val="00CC4FF5"/>
    <w:rsid w:val="00CC7508"/>
    <w:rsid w:val="00CD22E7"/>
    <w:rsid w:val="00CD3869"/>
    <w:rsid w:val="00CD39C2"/>
    <w:rsid w:val="00CD521F"/>
    <w:rsid w:val="00CD6001"/>
    <w:rsid w:val="00CD71D6"/>
    <w:rsid w:val="00CE1081"/>
    <w:rsid w:val="00CE3F9E"/>
    <w:rsid w:val="00CE79A8"/>
    <w:rsid w:val="00CE7A0D"/>
    <w:rsid w:val="00CF2EBA"/>
    <w:rsid w:val="00CF361B"/>
    <w:rsid w:val="00CF5236"/>
    <w:rsid w:val="00CF58C2"/>
    <w:rsid w:val="00CF61FE"/>
    <w:rsid w:val="00CF6D23"/>
    <w:rsid w:val="00CF7717"/>
    <w:rsid w:val="00D01255"/>
    <w:rsid w:val="00D02428"/>
    <w:rsid w:val="00D03B3A"/>
    <w:rsid w:val="00D043F6"/>
    <w:rsid w:val="00D05407"/>
    <w:rsid w:val="00D06950"/>
    <w:rsid w:val="00D06CF6"/>
    <w:rsid w:val="00D1040D"/>
    <w:rsid w:val="00D11465"/>
    <w:rsid w:val="00D11F2F"/>
    <w:rsid w:val="00D134E5"/>
    <w:rsid w:val="00D15C26"/>
    <w:rsid w:val="00D160FB"/>
    <w:rsid w:val="00D1632A"/>
    <w:rsid w:val="00D16557"/>
    <w:rsid w:val="00D16A74"/>
    <w:rsid w:val="00D2093C"/>
    <w:rsid w:val="00D219BF"/>
    <w:rsid w:val="00D21CA1"/>
    <w:rsid w:val="00D24224"/>
    <w:rsid w:val="00D27A6B"/>
    <w:rsid w:val="00D27D3A"/>
    <w:rsid w:val="00D3093C"/>
    <w:rsid w:val="00D32174"/>
    <w:rsid w:val="00D3377B"/>
    <w:rsid w:val="00D351C0"/>
    <w:rsid w:val="00D35F40"/>
    <w:rsid w:val="00D3716D"/>
    <w:rsid w:val="00D3772E"/>
    <w:rsid w:val="00D40243"/>
    <w:rsid w:val="00D41319"/>
    <w:rsid w:val="00D44574"/>
    <w:rsid w:val="00D4457D"/>
    <w:rsid w:val="00D50C95"/>
    <w:rsid w:val="00D53F19"/>
    <w:rsid w:val="00D54791"/>
    <w:rsid w:val="00D54B80"/>
    <w:rsid w:val="00D54E48"/>
    <w:rsid w:val="00D56BA0"/>
    <w:rsid w:val="00D57C8D"/>
    <w:rsid w:val="00D603A1"/>
    <w:rsid w:val="00D606B6"/>
    <w:rsid w:val="00D63DD9"/>
    <w:rsid w:val="00D659A7"/>
    <w:rsid w:val="00D65E32"/>
    <w:rsid w:val="00D66B8D"/>
    <w:rsid w:val="00D67D9D"/>
    <w:rsid w:val="00D67EC1"/>
    <w:rsid w:val="00D73928"/>
    <w:rsid w:val="00D753A9"/>
    <w:rsid w:val="00D75624"/>
    <w:rsid w:val="00D76B16"/>
    <w:rsid w:val="00D77A5E"/>
    <w:rsid w:val="00D77BD1"/>
    <w:rsid w:val="00D80403"/>
    <w:rsid w:val="00D8043C"/>
    <w:rsid w:val="00D81E61"/>
    <w:rsid w:val="00D8276A"/>
    <w:rsid w:val="00D82FC2"/>
    <w:rsid w:val="00D840FE"/>
    <w:rsid w:val="00D84C82"/>
    <w:rsid w:val="00D86852"/>
    <w:rsid w:val="00D91A82"/>
    <w:rsid w:val="00D92053"/>
    <w:rsid w:val="00D92083"/>
    <w:rsid w:val="00D958B9"/>
    <w:rsid w:val="00D97E40"/>
    <w:rsid w:val="00DA272A"/>
    <w:rsid w:val="00DA3E86"/>
    <w:rsid w:val="00DA5AC3"/>
    <w:rsid w:val="00DA64F8"/>
    <w:rsid w:val="00DB21A3"/>
    <w:rsid w:val="00DB361C"/>
    <w:rsid w:val="00DB5927"/>
    <w:rsid w:val="00DB6227"/>
    <w:rsid w:val="00DB67F0"/>
    <w:rsid w:val="00DB71B6"/>
    <w:rsid w:val="00DB78FB"/>
    <w:rsid w:val="00DC1312"/>
    <w:rsid w:val="00DC1C97"/>
    <w:rsid w:val="00DD04FC"/>
    <w:rsid w:val="00DD11C3"/>
    <w:rsid w:val="00DD3DDB"/>
    <w:rsid w:val="00DD5783"/>
    <w:rsid w:val="00DD752E"/>
    <w:rsid w:val="00DE013E"/>
    <w:rsid w:val="00DE12EC"/>
    <w:rsid w:val="00DE401A"/>
    <w:rsid w:val="00DE5A12"/>
    <w:rsid w:val="00DF112B"/>
    <w:rsid w:val="00DF232E"/>
    <w:rsid w:val="00DF24E7"/>
    <w:rsid w:val="00DF330B"/>
    <w:rsid w:val="00DF43CA"/>
    <w:rsid w:val="00DF74EC"/>
    <w:rsid w:val="00E01C1D"/>
    <w:rsid w:val="00E026E6"/>
    <w:rsid w:val="00E02C1C"/>
    <w:rsid w:val="00E02E60"/>
    <w:rsid w:val="00E0310D"/>
    <w:rsid w:val="00E0473A"/>
    <w:rsid w:val="00E049BD"/>
    <w:rsid w:val="00E10E6A"/>
    <w:rsid w:val="00E1212E"/>
    <w:rsid w:val="00E1264C"/>
    <w:rsid w:val="00E12AB3"/>
    <w:rsid w:val="00E143AD"/>
    <w:rsid w:val="00E168DA"/>
    <w:rsid w:val="00E170C6"/>
    <w:rsid w:val="00E17148"/>
    <w:rsid w:val="00E200F4"/>
    <w:rsid w:val="00E209FC"/>
    <w:rsid w:val="00E217CE"/>
    <w:rsid w:val="00E23020"/>
    <w:rsid w:val="00E25A98"/>
    <w:rsid w:val="00E27D43"/>
    <w:rsid w:val="00E32155"/>
    <w:rsid w:val="00E322F7"/>
    <w:rsid w:val="00E34812"/>
    <w:rsid w:val="00E357F9"/>
    <w:rsid w:val="00E3705E"/>
    <w:rsid w:val="00E376BE"/>
    <w:rsid w:val="00E37A5C"/>
    <w:rsid w:val="00E4031E"/>
    <w:rsid w:val="00E417BA"/>
    <w:rsid w:val="00E4280B"/>
    <w:rsid w:val="00E4694B"/>
    <w:rsid w:val="00E47ADB"/>
    <w:rsid w:val="00E52CAF"/>
    <w:rsid w:val="00E54671"/>
    <w:rsid w:val="00E564E6"/>
    <w:rsid w:val="00E565D2"/>
    <w:rsid w:val="00E56833"/>
    <w:rsid w:val="00E5750F"/>
    <w:rsid w:val="00E57B2C"/>
    <w:rsid w:val="00E63257"/>
    <w:rsid w:val="00E63628"/>
    <w:rsid w:val="00E64300"/>
    <w:rsid w:val="00E679A5"/>
    <w:rsid w:val="00E7033B"/>
    <w:rsid w:val="00E71C60"/>
    <w:rsid w:val="00E71C9E"/>
    <w:rsid w:val="00E73900"/>
    <w:rsid w:val="00E7483C"/>
    <w:rsid w:val="00E749AD"/>
    <w:rsid w:val="00E76415"/>
    <w:rsid w:val="00E76A17"/>
    <w:rsid w:val="00E7734C"/>
    <w:rsid w:val="00E77BFF"/>
    <w:rsid w:val="00E8222E"/>
    <w:rsid w:val="00E82478"/>
    <w:rsid w:val="00E83952"/>
    <w:rsid w:val="00E84BF6"/>
    <w:rsid w:val="00E8526A"/>
    <w:rsid w:val="00E858AC"/>
    <w:rsid w:val="00E861F4"/>
    <w:rsid w:val="00E8753B"/>
    <w:rsid w:val="00E908C6"/>
    <w:rsid w:val="00E91A7B"/>
    <w:rsid w:val="00E920A8"/>
    <w:rsid w:val="00E92666"/>
    <w:rsid w:val="00E92893"/>
    <w:rsid w:val="00E92D29"/>
    <w:rsid w:val="00E93820"/>
    <w:rsid w:val="00E93861"/>
    <w:rsid w:val="00E93D90"/>
    <w:rsid w:val="00E9450C"/>
    <w:rsid w:val="00E94CCF"/>
    <w:rsid w:val="00E95AD5"/>
    <w:rsid w:val="00E97691"/>
    <w:rsid w:val="00EA0631"/>
    <w:rsid w:val="00EA0B9D"/>
    <w:rsid w:val="00EA4BA7"/>
    <w:rsid w:val="00EB0706"/>
    <w:rsid w:val="00EB2305"/>
    <w:rsid w:val="00EB302D"/>
    <w:rsid w:val="00EB55E9"/>
    <w:rsid w:val="00EB5F55"/>
    <w:rsid w:val="00EB710D"/>
    <w:rsid w:val="00EC01C6"/>
    <w:rsid w:val="00EC198E"/>
    <w:rsid w:val="00EC2957"/>
    <w:rsid w:val="00EC4046"/>
    <w:rsid w:val="00EC642C"/>
    <w:rsid w:val="00ED1116"/>
    <w:rsid w:val="00ED157F"/>
    <w:rsid w:val="00ED175E"/>
    <w:rsid w:val="00ED1F04"/>
    <w:rsid w:val="00ED3A6A"/>
    <w:rsid w:val="00ED716A"/>
    <w:rsid w:val="00ED7FE0"/>
    <w:rsid w:val="00EE01D5"/>
    <w:rsid w:val="00EE061F"/>
    <w:rsid w:val="00EE1EB9"/>
    <w:rsid w:val="00EE28FD"/>
    <w:rsid w:val="00EE491F"/>
    <w:rsid w:val="00EE4F87"/>
    <w:rsid w:val="00EE50E1"/>
    <w:rsid w:val="00EE57C8"/>
    <w:rsid w:val="00EE735A"/>
    <w:rsid w:val="00EE7B19"/>
    <w:rsid w:val="00EF0399"/>
    <w:rsid w:val="00EF18A4"/>
    <w:rsid w:val="00EF338C"/>
    <w:rsid w:val="00EF35AB"/>
    <w:rsid w:val="00EF3D46"/>
    <w:rsid w:val="00EF42FE"/>
    <w:rsid w:val="00EF4BD8"/>
    <w:rsid w:val="00EF5590"/>
    <w:rsid w:val="00EF5B26"/>
    <w:rsid w:val="00F01BCC"/>
    <w:rsid w:val="00F028EC"/>
    <w:rsid w:val="00F037D9"/>
    <w:rsid w:val="00F03A5A"/>
    <w:rsid w:val="00F04496"/>
    <w:rsid w:val="00F04DF7"/>
    <w:rsid w:val="00F052EE"/>
    <w:rsid w:val="00F06A26"/>
    <w:rsid w:val="00F0750B"/>
    <w:rsid w:val="00F10F40"/>
    <w:rsid w:val="00F11A9F"/>
    <w:rsid w:val="00F12F97"/>
    <w:rsid w:val="00F1393C"/>
    <w:rsid w:val="00F14890"/>
    <w:rsid w:val="00F14D6E"/>
    <w:rsid w:val="00F166E4"/>
    <w:rsid w:val="00F20A9C"/>
    <w:rsid w:val="00F244B0"/>
    <w:rsid w:val="00F24CD0"/>
    <w:rsid w:val="00F26637"/>
    <w:rsid w:val="00F26D62"/>
    <w:rsid w:val="00F27332"/>
    <w:rsid w:val="00F27818"/>
    <w:rsid w:val="00F31AF8"/>
    <w:rsid w:val="00F329CE"/>
    <w:rsid w:val="00F3352A"/>
    <w:rsid w:val="00F33B54"/>
    <w:rsid w:val="00F379F3"/>
    <w:rsid w:val="00F40231"/>
    <w:rsid w:val="00F40A9E"/>
    <w:rsid w:val="00F40E62"/>
    <w:rsid w:val="00F4476F"/>
    <w:rsid w:val="00F449BD"/>
    <w:rsid w:val="00F45430"/>
    <w:rsid w:val="00F4642F"/>
    <w:rsid w:val="00F5536F"/>
    <w:rsid w:val="00F55A25"/>
    <w:rsid w:val="00F56F7D"/>
    <w:rsid w:val="00F57060"/>
    <w:rsid w:val="00F5758A"/>
    <w:rsid w:val="00F601C6"/>
    <w:rsid w:val="00F60542"/>
    <w:rsid w:val="00F60FE1"/>
    <w:rsid w:val="00F61BA6"/>
    <w:rsid w:val="00F63843"/>
    <w:rsid w:val="00F660B5"/>
    <w:rsid w:val="00F74A5E"/>
    <w:rsid w:val="00F76491"/>
    <w:rsid w:val="00F80825"/>
    <w:rsid w:val="00F82ED6"/>
    <w:rsid w:val="00F8366D"/>
    <w:rsid w:val="00F838D7"/>
    <w:rsid w:val="00F83AC7"/>
    <w:rsid w:val="00F84A72"/>
    <w:rsid w:val="00F8595D"/>
    <w:rsid w:val="00F871CD"/>
    <w:rsid w:val="00F913CA"/>
    <w:rsid w:val="00F91ADF"/>
    <w:rsid w:val="00F91F14"/>
    <w:rsid w:val="00F93386"/>
    <w:rsid w:val="00F96C05"/>
    <w:rsid w:val="00F97142"/>
    <w:rsid w:val="00F977DE"/>
    <w:rsid w:val="00F97D73"/>
    <w:rsid w:val="00FA0170"/>
    <w:rsid w:val="00FA2C18"/>
    <w:rsid w:val="00FA3F6F"/>
    <w:rsid w:val="00FA62FA"/>
    <w:rsid w:val="00FB05D8"/>
    <w:rsid w:val="00FB1D35"/>
    <w:rsid w:val="00FB1DC4"/>
    <w:rsid w:val="00FB5A67"/>
    <w:rsid w:val="00FC1C04"/>
    <w:rsid w:val="00FC268B"/>
    <w:rsid w:val="00FC285D"/>
    <w:rsid w:val="00FC538C"/>
    <w:rsid w:val="00FC621C"/>
    <w:rsid w:val="00FC698E"/>
    <w:rsid w:val="00FC73FA"/>
    <w:rsid w:val="00FD05BC"/>
    <w:rsid w:val="00FD3D81"/>
    <w:rsid w:val="00FD401A"/>
    <w:rsid w:val="00FD5A9A"/>
    <w:rsid w:val="00FD6CFE"/>
    <w:rsid w:val="00FD7064"/>
    <w:rsid w:val="00FE11A4"/>
    <w:rsid w:val="00FE163D"/>
    <w:rsid w:val="00FF1A8D"/>
    <w:rsid w:val="00FF1C1A"/>
    <w:rsid w:val="00FF1D8A"/>
    <w:rsid w:val="00FF3EC9"/>
    <w:rsid w:val="00FF4004"/>
    <w:rsid w:val="00FF4401"/>
    <w:rsid w:val="00FF4873"/>
    <w:rsid w:val="00FF5081"/>
    <w:rsid w:val="00FF6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21925,#e21b23"/>
    </o:shapedefaults>
    <o:shapelayout v:ext="edit">
      <o:idmap v:ext="edit" data="2"/>
    </o:shapelayout>
  </w:shapeDefaults>
  <w:decimalSymbol w:val="."/>
  <w:listSeparator w:val=","/>
  <w14:docId w14:val="57209308"/>
  <w15:docId w15:val="{C75B3CEF-AF01-48AF-85A3-AFF92E419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970D7"/>
  </w:style>
  <w:style w:type="paragraph" w:styleId="Heading1">
    <w:name w:val="heading 1"/>
    <w:basedOn w:val="Normal"/>
    <w:link w:val="Heading1Char"/>
    <w:uiPriority w:val="9"/>
    <w:rsid w:val="00AB682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anserTitle">
    <w:name w:val="Quanser Title"/>
    <w:basedOn w:val="Normal"/>
    <w:link w:val="QuanserTitleChar"/>
    <w:qFormat/>
    <w:rsid w:val="0019501F"/>
    <w:pPr>
      <w:spacing w:after="0" w:line="240" w:lineRule="auto"/>
    </w:pPr>
    <w:rPr>
      <w:rFonts w:ascii="Raleway" w:hAnsi="Raleway"/>
      <w:b/>
      <w:color w:val="282828"/>
      <w:sz w:val="44"/>
    </w:rPr>
  </w:style>
  <w:style w:type="paragraph" w:customStyle="1" w:styleId="QuanserHeading1">
    <w:name w:val="Quanser Heading 1"/>
    <w:basedOn w:val="Normal"/>
    <w:qFormat/>
    <w:rsid w:val="00DE401A"/>
    <w:pPr>
      <w:spacing w:before="480" w:after="200" w:line="240" w:lineRule="auto"/>
    </w:pPr>
    <w:rPr>
      <w:rFonts w:ascii="Raleway" w:hAnsi="Raleway"/>
      <w:color w:val="E21B23"/>
      <w:sz w:val="28"/>
      <w:lang w:eastAsia="en-CA"/>
    </w:rPr>
  </w:style>
  <w:style w:type="character" w:customStyle="1" w:styleId="QuanserTitleChar">
    <w:name w:val="Quanser Title Char"/>
    <w:basedOn w:val="DefaultParagraphFont"/>
    <w:link w:val="QuanserTitle"/>
    <w:rsid w:val="0019501F"/>
    <w:rPr>
      <w:rFonts w:ascii="Raleway" w:hAnsi="Raleway"/>
      <w:b/>
      <w:color w:val="282828"/>
      <w:sz w:val="44"/>
    </w:rPr>
  </w:style>
  <w:style w:type="paragraph" w:customStyle="1" w:styleId="QuanserNormal">
    <w:name w:val="Quanser Normal"/>
    <w:basedOn w:val="QuanserHeading1"/>
    <w:qFormat/>
    <w:rsid w:val="00222DB7"/>
    <w:pPr>
      <w:spacing w:before="200" w:after="0"/>
      <w:jc w:val="both"/>
    </w:pPr>
    <w:rPr>
      <w:color w:val="2B2B2B"/>
      <w:sz w:val="22"/>
    </w:rPr>
  </w:style>
  <w:style w:type="paragraph" w:customStyle="1" w:styleId="QuanserFigure">
    <w:name w:val="Quanser Figure"/>
    <w:basedOn w:val="QuanserNormal"/>
    <w:qFormat/>
    <w:rsid w:val="00410884"/>
    <w:pPr>
      <w:jc w:val="center"/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122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BB7"/>
  </w:style>
  <w:style w:type="paragraph" w:styleId="Footer">
    <w:name w:val="footer"/>
    <w:basedOn w:val="Normal"/>
    <w:link w:val="FooterChar"/>
    <w:uiPriority w:val="99"/>
    <w:unhideWhenUsed/>
    <w:rsid w:val="00122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BB7"/>
  </w:style>
  <w:style w:type="character" w:customStyle="1" w:styleId="Heading1Char">
    <w:name w:val="Heading 1 Char"/>
    <w:basedOn w:val="DefaultParagraphFont"/>
    <w:link w:val="Heading1"/>
    <w:uiPriority w:val="9"/>
    <w:rsid w:val="00AB6827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AB68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table" w:styleId="TableGrid">
    <w:name w:val="Table Grid"/>
    <w:basedOn w:val="TableNormal"/>
    <w:uiPriority w:val="39"/>
    <w:rsid w:val="00D15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065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6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62B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984B2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472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72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72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72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72A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045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45F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6BFF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AD5756"/>
    <w:pPr>
      <w:spacing w:after="0" w:line="240" w:lineRule="auto"/>
    </w:pPr>
  </w:style>
  <w:style w:type="paragraph" w:customStyle="1" w:styleId="Subheading">
    <w:name w:val="Subheading"/>
    <w:basedOn w:val="Normal"/>
    <w:rsid w:val="00716A3D"/>
    <w:rPr>
      <w:b/>
      <w:bCs/>
      <w:sz w:val="28"/>
      <w:szCs w:val="28"/>
      <w:u w:val="single"/>
    </w:rPr>
  </w:style>
  <w:style w:type="table" w:styleId="GridTable5Dark-Accent2">
    <w:name w:val="Grid Table 5 Dark Accent 2"/>
    <w:basedOn w:val="TableNormal"/>
    <w:uiPriority w:val="50"/>
    <w:rsid w:val="004713D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ListTable4-Accent2">
    <w:name w:val="List Table 4 Accent 2"/>
    <w:basedOn w:val="TableNormal"/>
    <w:uiPriority w:val="49"/>
    <w:rsid w:val="004713D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5Dark-Accent2">
    <w:name w:val="List Table 5 Dark Accent 2"/>
    <w:basedOn w:val="TableNormal"/>
    <w:uiPriority w:val="50"/>
    <w:rsid w:val="004713D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3-Accent2">
    <w:name w:val="Grid Table 3 Accent 2"/>
    <w:basedOn w:val="TableNormal"/>
    <w:uiPriority w:val="48"/>
    <w:rsid w:val="004713D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2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69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4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7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4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1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07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69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7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7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1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0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5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35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06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B77BDB17DAE54580249B1FF06582B6" ma:contentTypeVersion="14" ma:contentTypeDescription="Create a new document." ma:contentTypeScope="" ma:versionID="540c8d29d48941e8b064852173a60f20">
  <xsd:schema xmlns:xsd="http://www.w3.org/2001/XMLSchema" xmlns:xs="http://www.w3.org/2001/XMLSchema" xmlns:p="http://schemas.microsoft.com/office/2006/metadata/properties" xmlns:ns2="aed3e31d-8825-4438-a7fe-28f8ff6bff24" xmlns:ns3="e46def16-5609-4442-b3a0-22bac1ffb961" targetNamespace="http://schemas.microsoft.com/office/2006/metadata/properties" ma:root="true" ma:fieldsID="394b61a8ca842bd987a1514c77ff0226" ns2:_="" ns3:_="">
    <xsd:import namespace="aed3e31d-8825-4438-a7fe-28f8ff6bff24"/>
    <xsd:import namespace="e46def16-5609-4442-b3a0-22bac1ffb9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d3e31d-8825-4438-a7fe-28f8ff6bff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7f35b57-67eb-403d-ad1e-9469801575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def16-5609-4442-b3a0-22bac1ffb961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7ed0dae-6b72-4192-8561-b28ee6522032}" ma:internalName="TaxCatchAll" ma:showField="CatchAllData" ma:web="e46def16-5609-4442-b3a0-22bac1ffb9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6def16-5609-4442-b3a0-22bac1ffb961" xsi:nil="true"/>
    <lcf76f155ced4ddcb4097134ff3c332f xmlns="aed3e31d-8825-4438-a7fe-28f8ff6bff24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04349F-BE9C-4E4E-A821-B4229FDD1E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8FCB85-8A8F-4749-BAD5-B6B3FD0380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d3e31d-8825-4438-a7fe-28f8ff6bff24"/>
    <ds:schemaRef ds:uri="e46def16-5609-4442-b3a0-22bac1ffb9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033967-5ED8-471F-AE1E-73046F47CC97}">
  <ds:schemaRefs>
    <ds:schemaRef ds:uri="http://schemas.microsoft.com/office/2006/metadata/properties"/>
    <ds:schemaRef ds:uri="http://schemas.microsoft.com/office/infopath/2007/PartnerControls"/>
    <ds:schemaRef ds:uri="e46def16-5609-4442-b3a0-22bac1ffb961"/>
    <ds:schemaRef ds:uri="aed3e31d-8825-4438-a7fe-28f8ff6bff24"/>
  </ds:schemaRefs>
</ds:datastoreItem>
</file>

<file path=customXml/itemProps4.xml><?xml version="1.0" encoding="utf-8"?>
<ds:datastoreItem xmlns:ds="http://schemas.openxmlformats.org/officeDocument/2006/customXml" ds:itemID="{B3458F92-9983-40E4-9DA0-5366E46DB0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Links>
    <vt:vector size="6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quanse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an Molki</dc:creator>
  <cp:keywords/>
  <dc:description/>
  <cp:lastModifiedBy>Mackenzie Gilewicz</cp:lastModifiedBy>
  <cp:revision>7</cp:revision>
  <cp:lastPrinted>2020-10-06T13:10:00Z</cp:lastPrinted>
  <dcterms:created xsi:type="dcterms:W3CDTF">2025-07-02T11:58:00Z</dcterms:created>
  <dcterms:modified xsi:type="dcterms:W3CDTF">2025-07-08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B77BDB17DAE54580249B1FF06582B6</vt:lpwstr>
  </property>
  <property fmtid="{D5CDD505-2E9C-101B-9397-08002B2CF9AE}" pid="3" name="MediaServiceImageTags">
    <vt:lpwstr/>
  </property>
</Properties>
</file>